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F7A8BF" w14:textId="3BA48495" w:rsidR="008F1F22" w:rsidRDefault="008F1F22" w:rsidP="00681ED4">
      <w:pPr>
        <w:pStyle w:val="paragraph"/>
        <w:ind w:left="4320" w:firstLine="720"/>
        <w:textAlignment w:val="baseline"/>
        <w:rPr>
          <w:b/>
          <w:bCs/>
          <w:lang w:val="en-US"/>
        </w:rPr>
      </w:pPr>
    </w:p>
    <w:p w14:paraId="73F7A8C1" w14:textId="44C26CBB" w:rsidR="0077261C" w:rsidRPr="00A75B3D" w:rsidRDefault="00171E12" w:rsidP="00A75B3D">
      <w:pPr>
        <w:pStyle w:val="paragraph"/>
        <w:contextualSpacing/>
        <w:jc w:val="center"/>
        <w:textAlignment w:val="baseline"/>
        <w:rPr>
          <w:b/>
          <w:bCs/>
          <w:lang w:val="ru-RU"/>
        </w:rPr>
      </w:pPr>
      <w:r>
        <w:rPr>
          <w:b/>
          <w:bCs/>
          <w:lang w:val="en-US"/>
        </w:rPr>
        <w:tab/>
      </w:r>
      <w:r w:rsidR="00A460A2">
        <w:rPr>
          <w:noProof/>
          <w:lang w:val="ru-RU" w:eastAsia="ru-RU"/>
        </w:rPr>
        <w:drawing>
          <wp:inline distT="0" distB="0" distL="0" distR="0" wp14:anchorId="76B6D0A5" wp14:editId="1845ED92">
            <wp:extent cx="941004" cy="1166026"/>
            <wp:effectExtent l="0" t="0" r="0" b="0"/>
            <wp:docPr id="1881189002" name="Picture 1" descr="Министерство природных ресурсов и охраны окружающей среды Республики Беларусь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Министерство природных ресурсов и охраны окружающей среды Республики Беларусь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4779" cy="1183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 w:rsidR="00A460A2">
        <w:rPr>
          <w:noProof/>
          <w:color w:val="000000"/>
          <w:lang w:val="ru-RU" w:eastAsia="ru-RU"/>
        </w:rPr>
        <w:drawing>
          <wp:inline distT="0" distB="0" distL="0" distR="0" wp14:anchorId="3E846579" wp14:editId="03AB5506">
            <wp:extent cx="609600" cy="1324947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_0"/>
                    <pic:cNvPicPr>
                      <a:picLocks noChangeAspect="1" noChangeArrowheads="1"/>
                    </pic:cNvPicPr>
                  </pic:nvPicPr>
                  <pic:blipFill>
                    <a:blip r:embed="rId12" r:link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941" cy="1349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FFD17B" w14:textId="2C1AC165" w:rsidR="00A80153" w:rsidRPr="00B753B4" w:rsidRDefault="00827281" w:rsidP="00F8790E">
      <w:pPr>
        <w:jc w:val="center"/>
        <w:rPr>
          <w:rFonts w:ascii="Times New Roman" w:hAnsi="Times New Roman" w:cs="Times New Roman"/>
          <w:b/>
          <w:bCs/>
          <w:sz w:val="30"/>
          <w:szCs w:val="30"/>
          <w:lang w:val="ru-RU"/>
        </w:rPr>
      </w:pPr>
      <w:r w:rsidRPr="00B753B4">
        <w:rPr>
          <w:rFonts w:ascii="Times New Roman" w:hAnsi="Times New Roman" w:cs="Times New Roman"/>
          <w:b/>
          <w:bCs/>
          <w:sz w:val="30"/>
          <w:szCs w:val="30"/>
          <w:lang w:val="ru-RU"/>
        </w:rPr>
        <w:t xml:space="preserve">Выездное расширенное заседание общественного координационного экологического совета при </w:t>
      </w:r>
      <w:r w:rsidR="0005636D" w:rsidRPr="00B753B4">
        <w:rPr>
          <w:rFonts w:ascii="Times New Roman" w:hAnsi="Times New Roman" w:cs="Times New Roman"/>
          <w:b/>
          <w:bCs/>
          <w:sz w:val="30"/>
          <w:szCs w:val="30"/>
          <w:lang w:val="ru-RU"/>
        </w:rPr>
        <w:t xml:space="preserve">Могилевском </w:t>
      </w:r>
      <w:r w:rsidRPr="00B753B4">
        <w:rPr>
          <w:rFonts w:ascii="Times New Roman" w:hAnsi="Times New Roman" w:cs="Times New Roman"/>
          <w:b/>
          <w:bCs/>
          <w:sz w:val="30"/>
          <w:szCs w:val="30"/>
          <w:lang w:val="ru-RU"/>
        </w:rPr>
        <w:t>областном комитете природных ресурсов и охраны окружающей среды</w:t>
      </w:r>
      <w:r w:rsidR="003009F4" w:rsidRPr="00B753B4">
        <w:rPr>
          <w:rFonts w:ascii="Times New Roman" w:hAnsi="Times New Roman" w:cs="Times New Roman"/>
          <w:b/>
          <w:bCs/>
          <w:sz w:val="30"/>
          <w:szCs w:val="30"/>
          <w:lang w:val="ru-RU"/>
        </w:rPr>
        <w:t xml:space="preserve"> на тему</w:t>
      </w:r>
      <w:r w:rsidR="00447878" w:rsidRPr="00B753B4">
        <w:rPr>
          <w:rFonts w:ascii="Times New Roman" w:hAnsi="Times New Roman" w:cs="Times New Roman"/>
          <w:b/>
          <w:bCs/>
          <w:sz w:val="30"/>
          <w:szCs w:val="30"/>
          <w:lang w:val="ru-RU"/>
        </w:rPr>
        <w:t xml:space="preserve"> </w:t>
      </w:r>
      <w:r w:rsidR="0048666F" w:rsidRPr="00B753B4">
        <w:rPr>
          <w:rFonts w:ascii="Times New Roman" w:hAnsi="Times New Roman" w:cs="Times New Roman"/>
          <w:b/>
          <w:bCs/>
          <w:sz w:val="30"/>
          <w:szCs w:val="30"/>
          <w:lang w:val="ru-RU"/>
        </w:rPr>
        <w:t>«</w:t>
      </w:r>
      <w:r w:rsidR="00B753B4" w:rsidRPr="00B753B4">
        <w:rPr>
          <w:rFonts w:ascii="Times New Roman" w:hAnsi="Times New Roman" w:cs="Times New Roman"/>
          <w:b/>
          <w:color w:val="0A0A0A"/>
          <w:sz w:val="30"/>
          <w:szCs w:val="30"/>
          <w:shd w:val="clear" w:color="auto" w:fill="FFFFFF"/>
          <w:lang w:val="ru-RU"/>
        </w:rPr>
        <w:t>Эко-просвещение и климат: воспитываем культуру ответственного действия</w:t>
      </w:r>
      <w:r w:rsidR="0048666F" w:rsidRPr="00B753B4">
        <w:rPr>
          <w:rFonts w:ascii="Times New Roman" w:hAnsi="Times New Roman" w:cs="Times New Roman"/>
          <w:b/>
          <w:bCs/>
          <w:sz w:val="30"/>
          <w:szCs w:val="30"/>
          <w:lang w:val="ru-RU"/>
        </w:rPr>
        <w:t>»</w:t>
      </w:r>
    </w:p>
    <w:p w14:paraId="65877EA4" w14:textId="3C3D63F6" w:rsidR="007654C0" w:rsidRDefault="007654C0" w:rsidP="0075373F">
      <w:pPr>
        <w:spacing w:line="240" w:lineRule="auto"/>
        <w:jc w:val="center"/>
        <w:rPr>
          <w:rFonts w:ascii="Myriad Pro" w:hAnsi="Myriad Pro" w:cs="Times New Roman"/>
          <w:b/>
          <w:sz w:val="26"/>
          <w:szCs w:val="26"/>
          <w:lang w:val="ru-RU"/>
        </w:rPr>
      </w:pPr>
      <w:r w:rsidRPr="00B31DA5">
        <w:rPr>
          <w:rFonts w:ascii="Myriad Pro" w:hAnsi="Myriad Pro" w:cs="Times New Roman"/>
          <w:b/>
          <w:sz w:val="26"/>
          <w:szCs w:val="26"/>
          <w:lang w:val="ru-RU"/>
        </w:rPr>
        <w:t xml:space="preserve">Организуется </w:t>
      </w:r>
      <w:r w:rsidR="006F3AE7">
        <w:rPr>
          <w:rFonts w:ascii="Myriad Pro" w:hAnsi="Myriad Pro" w:cs="Times New Roman"/>
          <w:b/>
          <w:sz w:val="26"/>
          <w:szCs w:val="26"/>
          <w:lang w:val="ru-RU"/>
        </w:rPr>
        <w:t xml:space="preserve">при поддержке </w:t>
      </w:r>
      <w:r w:rsidRPr="00B31DA5">
        <w:rPr>
          <w:rFonts w:ascii="Myriad Pro" w:hAnsi="Myriad Pro" w:cs="Times New Roman"/>
          <w:b/>
          <w:sz w:val="26"/>
          <w:szCs w:val="26"/>
          <w:lang w:val="ru-RU"/>
        </w:rPr>
        <w:t>проект</w:t>
      </w:r>
      <w:r w:rsidR="006F3AE7">
        <w:rPr>
          <w:rFonts w:ascii="Myriad Pro" w:hAnsi="Myriad Pro" w:cs="Times New Roman"/>
          <w:b/>
          <w:sz w:val="26"/>
          <w:szCs w:val="26"/>
          <w:lang w:val="ru-RU"/>
        </w:rPr>
        <w:t>а</w:t>
      </w:r>
      <w:r w:rsidRPr="00B31DA5">
        <w:rPr>
          <w:rFonts w:ascii="Myriad Pro" w:hAnsi="Myriad Pro" w:cs="Times New Roman"/>
          <w:b/>
          <w:sz w:val="26"/>
          <w:szCs w:val="26"/>
          <w:lang w:val="ru-RU"/>
        </w:rPr>
        <w:t xml:space="preserve"> ПРООН «Глобальное климатическое обещание – От обязательства к результату – Беларусь» </w:t>
      </w:r>
    </w:p>
    <w:p w14:paraId="394B9932" w14:textId="77777777" w:rsidR="00032DC9" w:rsidRPr="00B31DA5" w:rsidRDefault="00032DC9" w:rsidP="0075373F">
      <w:pPr>
        <w:spacing w:line="240" w:lineRule="auto"/>
        <w:jc w:val="center"/>
        <w:rPr>
          <w:rFonts w:ascii="Myriad Pro" w:hAnsi="Myriad Pro" w:cs="Times New Roman"/>
          <w:b/>
          <w:sz w:val="26"/>
          <w:szCs w:val="26"/>
          <w:lang w:val="ru-RU"/>
        </w:rPr>
      </w:pPr>
    </w:p>
    <w:p w14:paraId="2FD54C03" w14:textId="77777777" w:rsidR="003015EC" w:rsidRPr="00B31DA5" w:rsidRDefault="003015EC" w:rsidP="003015EC">
      <w:pPr>
        <w:jc w:val="both"/>
        <w:rPr>
          <w:rFonts w:ascii="Myriad Pro" w:hAnsi="Myriad Pro" w:cs="Times New Roman"/>
          <w:bCs/>
          <w:sz w:val="24"/>
          <w:szCs w:val="24"/>
          <w:lang w:val="ru-RU"/>
        </w:rPr>
      </w:pPr>
      <w:r w:rsidRPr="00B31DA5">
        <w:rPr>
          <w:rFonts w:ascii="Myriad Pro" w:hAnsi="Myriad Pro" w:cs="Times New Roman"/>
          <w:bCs/>
          <w:sz w:val="24"/>
          <w:szCs w:val="24"/>
          <w:lang w:val="ru-RU"/>
        </w:rPr>
        <w:t>Мероприятие реализуется в рамках разработанного проектом ПРООН «Глобальное климатическое обещание – От обязательства к результату – Беларусь» плана мероприятий для обмена мнениями и обеспечения широкого участия в разработке и внедрении ОНУВ 3.0, с целью наращивание потенциала ключевых заинтересованных сторон</w:t>
      </w:r>
      <w:r>
        <w:rPr>
          <w:rFonts w:ascii="Myriad Pro" w:hAnsi="Myriad Pro" w:cs="Times New Roman"/>
          <w:bCs/>
          <w:sz w:val="24"/>
          <w:szCs w:val="24"/>
          <w:lang w:val="ru-RU"/>
        </w:rPr>
        <w:t>.</w:t>
      </w:r>
    </w:p>
    <w:p w14:paraId="1F753717" w14:textId="2C203ECC" w:rsidR="003015EC" w:rsidRPr="00B31DA5" w:rsidRDefault="003015EC" w:rsidP="003015EC">
      <w:pPr>
        <w:jc w:val="both"/>
        <w:rPr>
          <w:rFonts w:ascii="Myriad Pro" w:hAnsi="Myriad Pro" w:cs="Times New Roman"/>
          <w:bCs/>
          <w:sz w:val="24"/>
          <w:szCs w:val="24"/>
          <w:lang w:val="ru-RU"/>
        </w:rPr>
      </w:pPr>
      <w:r w:rsidRPr="00B31DA5">
        <w:rPr>
          <w:rFonts w:ascii="Myriad Pro" w:hAnsi="Myriad Pro" w:cs="Times New Roman"/>
          <w:bCs/>
          <w:sz w:val="24"/>
          <w:szCs w:val="24"/>
          <w:lang w:val="ru-RU"/>
        </w:rPr>
        <w:t xml:space="preserve">Количество участников: около </w:t>
      </w:r>
      <w:r w:rsidR="0005636D">
        <w:rPr>
          <w:rFonts w:ascii="Myriad Pro" w:hAnsi="Myriad Pro" w:cs="Times New Roman"/>
          <w:bCs/>
          <w:sz w:val="24"/>
          <w:szCs w:val="24"/>
          <w:lang w:val="ru-RU"/>
        </w:rPr>
        <w:t>5</w:t>
      </w:r>
      <w:r>
        <w:rPr>
          <w:rFonts w:ascii="Myriad Pro" w:hAnsi="Myriad Pro" w:cs="Times New Roman"/>
          <w:bCs/>
          <w:sz w:val="24"/>
          <w:szCs w:val="24"/>
          <w:lang w:val="ru-RU"/>
        </w:rPr>
        <w:t>0</w:t>
      </w:r>
      <w:r w:rsidRPr="00B31DA5">
        <w:rPr>
          <w:rFonts w:ascii="Myriad Pro" w:hAnsi="Myriad Pro" w:cs="Times New Roman"/>
          <w:bCs/>
          <w:sz w:val="24"/>
          <w:szCs w:val="24"/>
          <w:lang w:val="ru-RU"/>
        </w:rPr>
        <w:t xml:space="preserve"> человек</w:t>
      </w:r>
      <w:r>
        <w:rPr>
          <w:rFonts w:ascii="Myriad Pro" w:hAnsi="Myriad Pro" w:cs="Times New Roman"/>
          <w:bCs/>
          <w:sz w:val="24"/>
          <w:szCs w:val="24"/>
          <w:lang w:val="ru-RU"/>
        </w:rPr>
        <w:t xml:space="preserve"> </w:t>
      </w:r>
    </w:p>
    <w:p w14:paraId="6ECF2CD1" w14:textId="5A72A621" w:rsidR="003015EC" w:rsidRPr="00B31DA5" w:rsidRDefault="003015EC" w:rsidP="003015EC">
      <w:pPr>
        <w:jc w:val="both"/>
        <w:rPr>
          <w:rFonts w:ascii="Myriad Pro" w:hAnsi="Myriad Pro" w:cs="Times New Roman"/>
          <w:bCs/>
          <w:sz w:val="24"/>
          <w:szCs w:val="24"/>
          <w:lang w:val="ru-RU"/>
        </w:rPr>
      </w:pPr>
      <w:r w:rsidRPr="00B31DA5">
        <w:rPr>
          <w:rFonts w:ascii="Myriad Pro" w:hAnsi="Myriad Pro" w:cs="Times New Roman"/>
          <w:bCs/>
          <w:sz w:val="24"/>
          <w:szCs w:val="24"/>
          <w:lang w:val="ru-RU"/>
        </w:rPr>
        <w:t xml:space="preserve">(представители ПРООН в Республике Беларусь, общественного координационного экологического совета при </w:t>
      </w:r>
      <w:r w:rsidR="0005636D">
        <w:rPr>
          <w:rFonts w:ascii="Myriad Pro" w:hAnsi="Myriad Pro" w:cs="Times New Roman"/>
          <w:bCs/>
          <w:sz w:val="24"/>
          <w:szCs w:val="24"/>
          <w:lang w:val="ru-RU"/>
        </w:rPr>
        <w:t>Могилевском</w:t>
      </w:r>
      <w:r w:rsidRPr="00B31DA5">
        <w:rPr>
          <w:rFonts w:ascii="Myriad Pro" w:hAnsi="Myriad Pro" w:cs="Times New Roman"/>
          <w:bCs/>
          <w:sz w:val="24"/>
          <w:szCs w:val="24"/>
          <w:lang w:val="ru-RU"/>
        </w:rPr>
        <w:t xml:space="preserve"> областном комитете природных ресурсов и охраны окружающей среды, </w:t>
      </w:r>
      <w:r w:rsidRPr="00B31DA5">
        <w:rPr>
          <w:rFonts w:ascii="Myriad Pro" w:hAnsi="Myriad Pro" w:cs="Times New Roman"/>
          <w:bCs/>
          <w:sz w:val="24"/>
          <w:szCs w:val="24"/>
          <w:shd w:val="clear" w:color="auto" w:fill="FFFFFF"/>
          <w:lang w:val="ru-RU"/>
        </w:rPr>
        <w:t>Министерства природных ресурсов и охраны окружающей среды Республики Беларусь,</w:t>
      </w:r>
      <w:r w:rsidRPr="00B31DA5">
        <w:rPr>
          <w:rFonts w:ascii="Myriad Pro" w:hAnsi="Myriad Pro" w:cs="Times New Roman"/>
          <w:bCs/>
          <w:sz w:val="24"/>
          <w:szCs w:val="24"/>
          <w:lang w:val="ru-RU"/>
        </w:rPr>
        <w:t xml:space="preserve"> органов государственного управления, представители бизнеса и производственных предприятий</w:t>
      </w:r>
      <w:r>
        <w:rPr>
          <w:rFonts w:ascii="Myriad Pro" w:hAnsi="Myriad Pro" w:cs="Times New Roman"/>
          <w:bCs/>
          <w:sz w:val="24"/>
          <w:szCs w:val="24"/>
          <w:lang w:val="ru-RU"/>
        </w:rPr>
        <w:t>, учреждений образования</w:t>
      </w:r>
      <w:r w:rsidR="0054373F">
        <w:rPr>
          <w:rFonts w:ascii="Myriad Pro" w:hAnsi="Myriad Pro" w:cs="Times New Roman"/>
          <w:bCs/>
          <w:sz w:val="24"/>
          <w:szCs w:val="24"/>
          <w:lang w:val="ru-RU"/>
        </w:rPr>
        <w:t>, молодежи и студентов</w:t>
      </w:r>
      <w:r w:rsidRPr="00B31DA5">
        <w:rPr>
          <w:rFonts w:ascii="Myriad Pro" w:hAnsi="Myriad Pro" w:cs="Times New Roman"/>
          <w:bCs/>
          <w:sz w:val="24"/>
          <w:szCs w:val="24"/>
          <w:lang w:val="ru-RU"/>
        </w:rPr>
        <w:t>).</w:t>
      </w:r>
    </w:p>
    <w:p w14:paraId="1CF7485C" w14:textId="7DDDEEC4" w:rsidR="003015EC" w:rsidRPr="005A60CB" w:rsidRDefault="003015EC" w:rsidP="003015EC">
      <w:pPr>
        <w:spacing w:line="280" w:lineRule="exact"/>
        <w:jc w:val="center"/>
        <w:rPr>
          <w:rFonts w:ascii="Myriad Pro" w:hAnsi="Myriad Pro"/>
          <w:iCs/>
          <w:sz w:val="24"/>
          <w:szCs w:val="24"/>
          <w:lang w:val="ru-RU"/>
        </w:rPr>
      </w:pPr>
      <w:bookmarkStart w:id="0" w:name="_Hlk210649239"/>
      <w:r w:rsidRPr="005A60CB">
        <w:rPr>
          <w:rFonts w:ascii="Myriad Pro" w:hAnsi="Myriad Pro" w:cs="Times New Roman"/>
          <w:bCs/>
          <w:sz w:val="24"/>
          <w:szCs w:val="24"/>
          <w:lang w:val="ru-RU"/>
        </w:rPr>
        <w:t xml:space="preserve">Место проведения: </w:t>
      </w:r>
      <w:r w:rsidR="0005636D">
        <w:rPr>
          <w:rFonts w:ascii="Myriad Pro" w:hAnsi="Myriad Pro" w:cs="Times New Roman"/>
          <w:bCs/>
          <w:sz w:val="24"/>
          <w:szCs w:val="24"/>
          <w:lang w:val="ru-RU"/>
        </w:rPr>
        <w:t>Гостиница «Могилев</w:t>
      </w:r>
      <w:r w:rsidR="00D33B7A">
        <w:rPr>
          <w:rFonts w:ascii="Myriad Pro" w:hAnsi="Myriad Pro" w:cs="Times New Roman"/>
          <w:bCs/>
          <w:sz w:val="24"/>
          <w:szCs w:val="24"/>
          <w:lang w:val="ru-RU"/>
        </w:rPr>
        <w:t>»</w:t>
      </w:r>
      <w:r>
        <w:rPr>
          <w:rFonts w:ascii="Myriad Pro" w:hAnsi="Myriad Pro" w:cs="Times New Roman"/>
          <w:bCs/>
          <w:sz w:val="24"/>
          <w:szCs w:val="24"/>
          <w:lang w:val="ru-RU"/>
        </w:rPr>
        <w:t xml:space="preserve"> (</w:t>
      </w:r>
      <w:bookmarkStart w:id="1" w:name="_Hlk177480692"/>
      <w:r>
        <w:rPr>
          <w:rFonts w:ascii="Myriad Pro" w:hAnsi="Myriad Pro"/>
          <w:bCs/>
          <w:sz w:val="24"/>
          <w:lang w:val="ru-RU"/>
        </w:rPr>
        <w:t xml:space="preserve">г. </w:t>
      </w:r>
      <w:r w:rsidR="0005636D">
        <w:rPr>
          <w:rFonts w:ascii="Myriad Pro" w:hAnsi="Myriad Pro"/>
          <w:bCs/>
          <w:sz w:val="24"/>
          <w:lang w:val="ru-RU"/>
        </w:rPr>
        <w:t>Могилев</w:t>
      </w:r>
      <w:r>
        <w:rPr>
          <w:rFonts w:ascii="Myriad Pro" w:hAnsi="Myriad Pro"/>
          <w:bCs/>
          <w:sz w:val="24"/>
          <w:lang w:val="ru-RU"/>
        </w:rPr>
        <w:t xml:space="preserve">, </w:t>
      </w:r>
      <w:r w:rsidR="0005636D">
        <w:rPr>
          <w:rFonts w:ascii="Myriad Pro" w:hAnsi="Myriad Pro"/>
          <w:bCs/>
          <w:sz w:val="24"/>
          <w:lang w:val="ru-RU"/>
        </w:rPr>
        <w:t>пр-т Мира, 6</w:t>
      </w:r>
      <w:r w:rsidR="00F8790E">
        <w:rPr>
          <w:rFonts w:ascii="Myriad Pro" w:hAnsi="Myriad Pro"/>
          <w:sz w:val="24"/>
          <w:lang w:val="ru-RU"/>
        </w:rPr>
        <w:t>, конференц-зал</w:t>
      </w:r>
      <w:r w:rsidRPr="005A60CB">
        <w:rPr>
          <w:rFonts w:ascii="Myriad Pro" w:hAnsi="Myriad Pro"/>
          <w:iCs/>
          <w:sz w:val="24"/>
          <w:szCs w:val="24"/>
          <w:lang w:val="ru-RU"/>
        </w:rPr>
        <w:t>)</w:t>
      </w:r>
      <w:bookmarkEnd w:id="1"/>
      <w:r w:rsidRPr="005A60CB">
        <w:rPr>
          <w:rFonts w:ascii="Myriad Pro" w:hAnsi="Myriad Pro"/>
          <w:iCs/>
          <w:sz w:val="24"/>
          <w:szCs w:val="24"/>
          <w:lang w:val="ru-RU"/>
        </w:rPr>
        <w:t>.</w:t>
      </w:r>
    </w:p>
    <w:p w14:paraId="559FC3C4" w14:textId="77777777" w:rsidR="003015EC" w:rsidRPr="00B31DA5" w:rsidRDefault="003015EC" w:rsidP="003015EC">
      <w:pPr>
        <w:spacing w:line="240" w:lineRule="auto"/>
        <w:jc w:val="center"/>
        <w:rPr>
          <w:rFonts w:ascii="Myriad Pro" w:hAnsi="Myriad Pro" w:cs="Times New Roman"/>
          <w:bCs/>
          <w:sz w:val="24"/>
          <w:szCs w:val="24"/>
          <w:lang w:val="ru-RU"/>
        </w:rPr>
      </w:pPr>
    </w:p>
    <w:p w14:paraId="6D2627F1" w14:textId="171A3DC1" w:rsidR="003015EC" w:rsidRPr="00C840A7" w:rsidRDefault="0005636D" w:rsidP="003015EC">
      <w:pPr>
        <w:jc w:val="center"/>
        <w:rPr>
          <w:rFonts w:ascii="Myriad Pro" w:hAnsi="Myriad Pro" w:cs="Times New Roman"/>
          <w:bCs/>
          <w:sz w:val="24"/>
          <w:szCs w:val="24"/>
          <w:lang w:val="ru-RU"/>
        </w:rPr>
      </w:pPr>
      <w:r w:rsidRPr="0005636D">
        <w:rPr>
          <w:rFonts w:ascii="Myriad Pro" w:hAnsi="Myriad Pro" w:cs="Times New Roman"/>
          <w:bCs/>
          <w:sz w:val="24"/>
          <w:szCs w:val="24"/>
          <w:lang w:val="ru-RU"/>
        </w:rPr>
        <w:t xml:space="preserve">30 </w:t>
      </w:r>
      <w:r>
        <w:rPr>
          <w:rFonts w:ascii="Myriad Pro" w:hAnsi="Myriad Pro" w:cs="Times New Roman"/>
          <w:bCs/>
          <w:sz w:val="24"/>
          <w:szCs w:val="24"/>
          <w:lang w:val="ru-RU"/>
        </w:rPr>
        <w:t>апреля</w:t>
      </w:r>
      <w:r w:rsidR="003015EC">
        <w:rPr>
          <w:rFonts w:ascii="Myriad Pro" w:hAnsi="Myriad Pro" w:cs="Times New Roman"/>
          <w:bCs/>
          <w:sz w:val="24"/>
          <w:szCs w:val="24"/>
          <w:lang w:val="ru-RU"/>
        </w:rPr>
        <w:t xml:space="preserve"> 2026 года</w:t>
      </w:r>
    </w:p>
    <w:bookmarkEnd w:id="0"/>
    <w:p w14:paraId="176F6D76" w14:textId="53308DDA" w:rsidR="002B4BC9" w:rsidRDefault="004757F8" w:rsidP="004757F8">
      <w:pPr>
        <w:pStyle w:val="paragraph"/>
        <w:contextualSpacing/>
        <w:jc w:val="center"/>
        <w:textAlignment w:val="baseline"/>
        <w:rPr>
          <w:b/>
          <w:bCs/>
          <w:lang w:val="ru-RU"/>
        </w:rPr>
      </w:pPr>
      <w:r w:rsidRPr="00D64B5A">
        <w:rPr>
          <w:rFonts w:ascii="Myriad Pro" w:hAnsi="Myriad Pro"/>
          <w:bCs/>
          <w:noProof/>
          <w:lang w:val="ru-RU" w:eastAsia="ru-RU"/>
        </w:rPr>
        <w:drawing>
          <wp:inline distT="0" distB="0" distL="0" distR="0" wp14:anchorId="08BEC9E0" wp14:editId="0603E532">
            <wp:extent cx="1517650" cy="1517650"/>
            <wp:effectExtent l="0" t="0" r="0" b="0"/>
            <wp:docPr id="15449282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7650" cy="151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D42EF9" w14:textId="77777777" w:rsidR="00493DE8" w:rsidRPr="00B31DA5" w:rsidRDefault="00493DE8" w:rsidP="0077261C">
      <w:pPr>
        <w:pStyle w:val="paragraph"/>
        <w:contextualSpacing/>
        <w:textAlignment w:val="baseline"/>
        <w:rPr>
          <w:b/>
          <w:bCs/>
          <w:lang w:val="en-US"/>
        </w:rPr>
      </w:pPr>
    </w:p>
    <w:p w14:paraId="73F7A8EE" w14:textId="265C0E96" w:rsidR="005107A6" w:rsidRPr="00383674" w:rsidRDefault="00D31450" w:rsidP="00383674">
      <w:pPr>
        <w:jc w:val="center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val="ru-RU" w:eastAsia="zh-CN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val="ru-RU" w:eastAsia="zh-CN"/>
        </w:rPr>
        <w:lastRenderedPageBreak/>
        <w:t>П</w:t>
      </w:r>
      <w:r w:rsidR="00CF3D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val="ru-RU" w:eastAsia="zh-CN"/>
        </w:rPr>
        <w:t>ро</w:t>
      </w:r>
      <w:r w:rsidR="0062592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val="ru-RU" w:eastAsia="zh-CN"/>
        </w:rPr>
        <w:t>гр</w:t>
      </w:r>
      <w:r w:rsidR="00CF3D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val="ru-RU" w:eastAsia="zh-CN"/>
        </w:rPr>
        <w:t>амм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val="ru-RU" w:eastAsia="zh-CN"/>
        </w:rPr>
        <w:t>а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849"/>
        <w:gridCol w:w="7167"/>
      </w:tblGrid>
      <w:tr w:rsidR="005107A6" w:rsidRPr="00934819" w14:paraId="73F7A8F1" w14:textId="77777777" w:rsidTr="6E782B08">
        <w:trPr>
          <w:trHeight w:val="576"/>
        </w:trPr>
        <w:tc>
          <w:tcPr>
            <w:tcW w:w="1849" w:type="dxa"/>
            <w:vAlign w:val="center"/>
          </w:tcPr>
          <w:p w14:paraId="73F7A8EF" w14:textId="77777777" w:rsidR="005107A6" w:rsidRPr="00D03DD7" w:rsidRDefault="00CF3D6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CF3D6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Время (часовой пояс Беларуси)</w:t>
            </w:r>
          </w:p>
        </w:tc>
        <w:tc>
          <w:tcPr>
            <w:tcW w:w="7167" w:type="dxa"/>
            <w:vAlign w:val="center"/>
          </w:tcPr>
          <w:p w14:paraId="72B80DF6" w14:textId="77777777" w:rsidR="005107A6" w:rsidRDefault="00CF3D6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3D6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ункт программы</w:t>
            </w:r>
          </w:p>
          <w:p w14:paraId="73F7A8F0" w14:textId="77777777" w:rsidR="0079554B" w:rsidRPr="00395693" w:rsidRDefault="0079554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B3D31" w:rsidRPr="0005636D" w14:paraId="3C4A94CE" w14:textId="77777777" w:rsidTr="6E782B08">
        <w:trPr>
          <w:trHeight w:val="576"/>
        </w:trPr>
        <w:tc>
          <w:tcPr>
            <w:tcW w:w="1849" w:type="dxa"/>
            <w:vAlign w:val="center"/>
          </w:tcPr>
          <w:p w14:paraId="2044E310" w14:textId="33844709" w:rsidR="008B3D31" w:rsidRPr="00FD7D48" w:rsidRDefault="008B3D31" w:rsidP="004025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D4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365239" w:rsidRPr="00FD7D48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40258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FD7D48">
              <w:rPr>
                <w:rFonts w:ascii="Times New Roman" w:hAnsi="Times New Roman" w:cs="Times New Roman"/>
                <w:sz w:val="24"/>
                <w:szCs w:val="24"/>
              </w:rPr>
              <w:t>0 – 10</w:t>
            </w:r>
            <w:r w:rsidR="00365239" w:rsidRPr="00FD7D48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40258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FD7D4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167" w:type="dxa"/>
            <w:vAlign w:val="center"/>
          </w:tcPr>
          <w:p w14:paraId="0DC79277" w14:textId="7CE937DF" w:rsidR="008B3D31" w:rsidRPr="00CF3D63" w:rsidRDefault="00402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13CE1">
              <w:rPr>
                <w:rFonts w:ascii="Times New Roman" w:hAnsi="Times New Roman" w:cs="Times New Roman"/>
                <w:b/>
                <w:sz w:val="24"/>
                <w:szCs w:val="24"/>
              </w:rPr>
              <w:t>Регистрация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, п</w:t>
            </w:r>
            <w:r w:rsidRPr="004F1A23">
              <w:rPr>
                <w:rFonts w:ascii="Times New Roman" w:hAnsi="Times New Roman" w:cs="Times New Roman"/>
                <w:b/>
                <w:sz w:val="24"/>
                <w:szCs w:val="24"/>
              </w:rPr>
              <w:t>риветственная кофе-пауза</w:t>
            </w:r>
          </w:p>
        </w:tc>
      </w:tr>
      <w:tr w:rsidR="002F0462" w:rsidRPr="00DC62FF" w14:paraId="78A962AF" w14:textId="77777777" w:rsidTr="6E782B08">
        <w:trPr>
          <w:trHeight w:val="576"/>
        </w:trPr>
        <w:tc>
          <w:tcPr>
            <w:tcW w:w="1849" w:type="dxa"/>
            <w:vAlign w:val="center"/>
          </w:tcPr>
          <w:p w14:paraId="2532F77D" w14:textId="0B3779AE" w:rsidR="002F0462" w:rsidRPr="00FD7D48" w:rsidRDefault="002F0462" w:rsidP="00B47A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D4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40258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365239" w:rsidRPr="00FD7D48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FD7D48">
              <w:rPr>
                <w:rFonts w:ascii="Times New Roman" w:hAnsi="Times New Roman" w:cs="Times New Roman"/>
                <w:sz w:val="24"/>
                <w:szCs w:val="24"/>
              </w:rPr>
              <w:t>00 – 1</w:t>
            </w:r>
            <w:r w:rsidR="0040258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365239" w:rsidRPr="00FD7D48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FD7D48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  <w:p w14:paraId="3356C3C6" w14:textId="77777777" w:rsidR="00160A9D" w:rsidRDefault="00160A9D" w:rsidP="00B47A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CE259F" w14:textId="77777777" w:rsidR="00D00FD1" w:rsidRDefault="00D00FD1" w:rsidP="00B47A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F111F2" w14:textId="1AE4DF95" w:rsidR="00D00FD1" w:rsidRPr="00FD7D48" w:rsidRDefault="00D00FD1" w:rsidP="00B47A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67" w:type="dxa"/>
            <w:vAlign w:val="center"/>
          </w:tcPr>
          <w:p w14:paraId="0A244E90" w14:textId="77777777" w:rsidR="0040258A" w:rsidRPr="0003772C" w:rsidRDefault="0040258A" w:rsidP="00402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ткрытие и приветствие</w:t>
            </w:r>
            <w:r w:rsidRPr="006751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0786919" w14:textId="77777777" w:rsidR="00A27995" w:rsidRDefault="00A27995" w:rsidP="004025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68B8BF" w14:textId="6C255D47" w:rsidR="002F0462" w:rsidRDefault="0040258A" w:rsidP="0040258A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Тепляков Константин Ильич</w:t>
            </w:r>
            <w:r w:rsidRPr="0003772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, председатель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Могилевского </w:t>
            </w:r>
            <w:r w:rsidRPr="0003772C">
              <w:rPr>
                <w:rFonts w:ascii="Times New Roman" w:hAnsi="Times New Roman" w:cs="Times New Roman"/>
                <w:iCs/>
                <w:sz w:val="24"/>
                <w:szCs w:val="24"/>
              </w:rPr>
              <w:t>областного комитета природных ресурсов и охраны окружающей среды</w:t>
            </w:r>
          </w:p>
          <w:p w14:paraId="0D4A5B9E" w14:textId="3E843175" w:rsidR="00D00FD1" w:rsidRPr="00D00FD1" w:rsidRDefault="00D00FD1" w:rsidP="0040258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00FD1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Чабровская Ольга Михайловна</w:t>
            </w:r>
            <w:r w:rsidRPr="00D00FD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, координатор проектов ПРООН в Беларуси</w:t>
            </w:r>
          </w:p>
        </w:tc>
      </w:tr>
      <w:tr w:rsidR="00D428AF" w:rsidRPr="00DC62FF" w14:paraId="73F7A929" w14:textId="77777777" w:rsidTr="00095B1D">
        <w:trPr>
          <w:trHeight w:val="557"/>
        </w:trPr>
        <w:tc>
          <w:tcPr>
            <w:tcW w:w="1849" w:type="dxa"/>
          </w:tcPr>
          <w:p w14:paraId="73F7A8FE" w14:textId="7195600D" w:rsidR="00D428AF" w:rsidRPr="00F624AE" w:rsidRDefault="008E5A60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24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9E599E" w:rsidRPr="00F624A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F624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="009E599E" w:rsidRPr="00F624A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1B6086" w:rsidRPr="00F624A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F624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– </w:t>
            </w:r>
            <w:r w:rsidR="00B90CFD" w:rsidRPr="00F624AE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Pr="00F624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="009E599E" w:rsidRPr="00F624A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F624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  <w:p w14:paraId="73F7A8FF" w14:textId="77777777" w:rsidR="008E5A60" w:rsidRPr="00F624AE" w:rsidRDefault="008E5A60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3F7A900" w14:textId="77777777" w:rsidR="008E5A60" w:rsidRPr="00F624AE" w:rsidRDefault="008E5A60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3F7A901" w14:textId="77777777" w:rsidR="008E5A60" w:rsidRPr="00F624AE" w:rsidRDefault="008E5A60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C04BB79" w14:textId="77777777" w:rsidR="006C1BFE" w:rsidRPr="00F624AE" w:rsidRDefault="006C1BFE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2F7CEC" w14:textId="77777777" w:rsidR="00052A75" w:rsidRPr="00F624AE" w:rsidRDefault="00052A75" w:rsidP="00052A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6B2C4C" w14:textId="77777777" w:rsidR="00B90CFD" w:rsidRPr="00F624AE" w:rsidRDefault="00B90CFD" w:rsidP="006B791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17B758" w14:textId="77777777" w:rsidR="00F624AE" w:rsidRDefault="00F624AE" w:rsidP="006B791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58B4BF" w14:textId="6E64A4EB" w:rsidR="006B7918" w:rsidRPr="00F624AE" w:rsidRDefault="009E599E" w:rsidP="006B791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24AE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6B7918" w:rsidRPr="00F624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="00521E7C" w:rsidRPr="00F624A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B7918" w:rsidRPr="00F624A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6B7918" w:rsidRPr="00F624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– 1</w:t>
            </w:r>
            <w:r w:rsidRPr="00F624A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6B7918" w:rsidRPr="00F624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="00521E7C" w:rsidRPr="00F624A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774A3" w:rsidRPr="00F624A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  <w:p w14:paraId="22CC117E" w14:textId="77777777" w:rsidR="00DF6E94" w:rsidRPr="00F624AE" w:rsidRDefault="00DF6E94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EDAA27" w14:textId="77777777" w:rsidR="00E14B33" w:rsidRPr="00F624AE" w:rsidRDefault="00E14B33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42536F" w14:textId="77777777" w:rsidR="008F5BBA" w:rsidRPr="00F624AE" w:rsidRDefault="008F5BBA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F7A903" w14:textId="672ACD82" w:rsidR="008E5A60" w:rsidRPr="00DC62FF" w:rsidRDefault="001D0837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24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9E599E" w:rsidRPr="00F624A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F624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="00521E7C" w:rsidRPr="00F624A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774A3" w:rsidRPr="00F624A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F624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– 1</w:t>
            </w:r>
            <w:r w:rsidR="009E599E" w:rsidRPr="00F624A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F624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="00DC62FF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  <w:p w14:paraId="73F7A904" w14:textId="77777777" w:rsidR="001D0837" w:rsidRPr="00F624AE" w:rsidRDefault="001D0837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3F7A905" w14:textId="77777777" w:rsidR="001D0837" w:rsidRPr="00F624AE" w:rsidRDefault="001D0837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F7A906" w14:textId="0D2F088E" w:rsidR="0027091D" w:rsidRDefault="0027091D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67E0D0" w14:textId="77777777" w:rsidR="00DC62FF" w:rsidRPr="00F624AE" w:rsidRDefault="00DC62FF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F7A908" w14:textId="498A3359" w:rsidR="001D0837" w:rsidRPr="00F624AE" w:rsidRDefault="001D0837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24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573A3B" w:rsidRPr="00F624A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F624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="00DC62FF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  <w:r w:rsidRPr="00F624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AF4744" w:rsidRPr="00F624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 w:rsidRPr="00F624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AF4744" w:rsidRPr="00F624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521E7C" w:rsidRPr="00F624A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1C363E" w:rsidRPr="00F624A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521E7C" w:rsidRPr="00F624A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2D558C" w:rsidRPr="00F624A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35C663E" w14:textId="77777777" w:rsidR="00530D56" w:rsidRPr="00F624AE" w:rsidRDefault="00530D56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1EF64D" w14:textId="77777777" w:rsidR="00DC62FF" w:rsidRDefault="00DC62FF" w:rsidP="001C36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05F5F8" w14:textId="7BE6D9DC" w:rsidR="00DC62FF" w:rsidRDefault="00DC62FF" w:rsidP="001C36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28E6DA" w14:textId="09557DBA" w:rsidR="00DC62FF" w:rsidRDefault="00DC62FF" w:rsidP="001C36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63F049" w14:textId="44A6E1B1" w:rsidR="00095B1D" w:rsidRPr="00F624AE" w:rsidRDefault="001C363E" w:rsidP="001C36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24A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467B3D" w:rsidRPr="00F624A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FD7D48" w:rsidRPr="00F624A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467B3D" w:rsidRPr="00F624A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EF3264" w:rsidRPr="00F624A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F624AE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="00467B3D" w:rsidRPr="00F624AE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FD7D48" w:rsidRPr="00F624A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DC62F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4B5C2E" w:rsidRPr="00F624A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6F18624" w14:textId="2AB3FDED" w:rsidR="00467B3D" w:rsidRPr="00F624AE" w:rsidRDefault="00467B3D" w:rsidP="001C36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93E10F" w14:textId="333427F7" w:rsidR="00467B3D" w:rsidRDefault="00467B3D" w:rsidP="001C36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24AE">
              <w:rPr>
                <w:rFonts w:ascii="Times New Roman" w:hAnsi="Times New Roman" w:cs="Times New Roman"/>
                <w:sz w:val="24"/>
                <w:szCs w:val="24"/>
              </w:rPr>
              <w:t>11.10 – 11.</w:t>
            </w:r>
            <w:r w:rsidR="00DC62FF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  <w:p w14:paraId="72EDEC8B" w14:textId="2C988B15" w:rsidR="007A0C1C" w:rsidRDefault="007A0C1C" w:rsidP="001C36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CC1988" w14:textId="77777777" w:rsidR="007A0C1C" w:rsidRDefault="007A0C1C" w:rsidP="001C36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274608" w14:textId="77777777" w:rsidR="007A0C1C" w:rsidRDefault="007A0C1C" w:rsidP="001C36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145420" w14:textId="77777777" w:rsidR="007A0C1C" w:rsidRDefault="007A0C1C" w:rsidP="001C36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1C5E65" w14:textId="782530CB" w:rsidR="007A0C1C" w:rsidRPr="00F624AE" w:rsidRDefault="007A0C1C" w:rsidP="007A0C1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:25 – 11:40</w:t>
            </w:r>
          </w:p>
          <w:p w14:paraId="28599E05" w14:textId="77777777" w:rsidR="001D414F" w:rsidRPr="00F624AE" w:rsidRDefault="001D414F" w:rsidP="00F626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5D2968" w14:textId="77777777" w:rsidR="00045601" w:rsidRPr="00F624AE" w:rsidRDefault="00045601" w:rsidP="00F626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2C4BA2" w14:textId="77777777" w:rsidR="00045601" w:rsidRPr="00F624AE" w:rsidRDefault="00045601" w:rsidP="00F626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78C743" w14:textId="77777777" w:rsidR="00045601" w:rsidRPr="00F624AE" w:rsidRDefault="00045601" w:rsidP="00F626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589ECB" w14:textId="77777777" w:rsidR="00045601" w:rsidRPr="00F624AE" w:rsidRDefault="00045601" w:rsidP="00F626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1CD537" w14:textId="3CEC4195" w:rsidR="00045601" w:rsidRPr="00F624AE" w:rsidRDefault="00467B3D" w:rsidP="000456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24AE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045601" w:rsidRPr="00F624A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7A0C1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6C1BFE" w:rsidRPr="00F624A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045601" w:rsidRPr="00F624AE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Pr="00F624A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A0C1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F624A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7A0C1C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  <w:p w14:paraId="247D710C" w14:textId="77777777" w:rsidR="00045601" w:rsidRPr="00F624AE" w:rsidRDefault="00045601" w:rsidP="000456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C21D1C" w14:textId="77777777" w:rsidR="00C02C07" w:rsidRPr="00F624AE" w:rsidRDefault="00C02C07" w:rsidP="000456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C50CBA" w14:textId="77777777" w:rsidR="000B05BD" w:rsidRPr="00F624AE" w:rsidRDefault="000B05BD" w:rsidP="00C02C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82DF39" w14:textId="77777777" w:rsidR="000B05BD" w:rsidRPr="00F624AE" w:rsidRDefault="000B05BD" w:rsidP="00C02C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48F232" w14:textId="341BA29C" w:rsidR="00C02C07" w:rsidRPr="00F624AE" w:rsidRDefault="00C02C07" w:rsidP="00C02C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24A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A0C1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F624A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7A0C1C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  <w:r w:rsidRPr="00F624AE">
              <w:rPr>
                <w:rFonts w:ascii="Times New Roman" w:hAnsi="Times New Roman" w:cs="Times New Roman"/>
                <w:sz w:val="24"/>
                <w:szCs w:val="24"/>
              </w:rPr>
              <w:t xml:space="preserve"> – 1</w:t>
            </w:r>
            <w:r w:rsidR="00896ED4" w:rsidRPr="00F624A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F624A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7A0C1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F624A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290D537F" w14:textId="77777777" w:rsidR="00C02C07" w:rsidRPr="00F624AE" w:rsidRDefault="00C02C07" w:rsidP="000456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FA0EB9" w14:textId="77777777" w:rsidR="00045601" w:rsidRPr="00F624AE" w:rsidRDefault="00045601" w:rsidP="00F626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D401E3" w14:textId="77777777" w:rsidR="00D00FD1" w:rsidRPr="00F624AE" w:rsidRDefault="00D00FD1" w:rsidP="00F626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B94095" w14:textId="77777777" w:rsidR="00D00FD1" w:rsidRPr="00F624AE" w:rsidRDefault="00D00FD1" w:rsidP="00F626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D03F54" w14:textId="77777777" w:rsidR="00D00FD1" w:rsidRDefault="00F624AE" w:rsidP="00D00F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24AE">
              <w:rPr>
                <w:rFonts w:ascii="Times New Roman" w:hAnsi="Times New Roman" w:cs="Times New Roman"/>
                <w:sz w:val="24"/>
                <w:szCs w:val="24"/>
              </w:rPr>
              <w:t>12:</w:t>
            </w:r>
            <w:r w:rsidR="007A0C1C">
              <w:rPr>
                <w:rFonts w:ascii="Times New Roman" w:hAnsi="Times New Roman" w:cs="Times New Roman"/>
                <w:sz w:val="24"/>
                <w:szCs w:val="24"/>
              </w:rPr>
              <w:t>10 – 12:25</w:t>
            </w:r>
          </w:p>
          <w:p w14:paraId="10941B68" w14:textId="77777777" w:rsidR="007A0C1C" w:rsidRDefault="007A0C1C" w:rsidP="00D00F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8B633F" w14:textId="77777777" w:rsidR="007A0C1C" w:rsidRDefault="007A0C1C" w:rsidP="00D00F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5AF307" w14:textId="77777777" w:rsidR="007A0C1C" w:rsidRDefault="007A0C1C" w:rsidP="00D00F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E53CBC" w14:textId="77777777" w:rsidR="007A0C1C" w:rsidRDefault="007A0C1C" w:rsidP="00D00F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90BAA9" w14:textId="77777777" w:rsidR="007A0C1C" w:rsidRDefault="007A0C1C" w:rsidP="00D00F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C0F983" w14:textId="77777777" w:rsidR="007A0C1C" w:rsidRDefault="007A0C1C" w:rsidP="00D00F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B5BD40" w14:textId="77777777" w:rsidR="007A0C1C" w:rsidRDefault="007A0C1C" w:rsidP="00D00F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F7A917" w14:textId="3E1392D7" w:rsidR="007A0C1C" w:rsidRPr="00F624AE" w:rsidRDefault="007A0C1C" w:rsidP="007A0C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:25 – 12:45</w:t>
            </w:r>
          </w:p>
        </w:tc>
        <w:tc>
          <w:tcPr>
            <w:tcW w:w="7167" w:type="dxa"/>
            <w:vAlign w:val="center"/>
          </w:tcPr>
          <w:p w14:paraId="792835A5" w14:textId="4E78ED70" w:rsidR="002A31C4" w:rsidRPr="00413ECC" w:rsidRDefault="00153469" w:rsidP="002A31C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0C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 xml:space="preserve">Сессия </w:t>
            </w:r>
            <w:r w:rsidR="009902AD" w:rsidRPr="007A0C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Pr="007A0C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. </w:t>
            </w:r>
            <w:r w:rsidR="009E599E" w:rsidRPr="007A0C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Экологическое </w:t>
            </w:r>
            <w:r w:rsidR="009E599E" w:rsidRPr="00413EC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бразование и климатическая повестка</w:t>
            </w:r>
            <w:r w:rsidR="002A31C4" w:rsidRPr="00413EC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: </w:t>
            </w:r>
            <w:r w:rsidR="009E599E" w:rsidRPr="00413EC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вопросы сохранения озонового слоя и проблем изменения климата в образовательных программах учреждений образования г.Могилева и Могилевской области</w:t>
            </w:r>
          </w:p>
          <w:p w14:paraId="06C283C9" w14:textId="5213B66A" w:rsidR="00153469" w:rsidRPr="007A0C1C" w:rsidRDefault="00153469" w:rsidP="00153469">
            <w:pPr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413EC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Модератор: </w:t>
            </w:r>
            <w:r w:rsidRPr="00413EC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Чабровская</w:t>
            </w:r>
            <w:r w:rsidR="00150E89" w:rsidRPr="00413EC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Ольга Михайловна</w:t>
            </w:r>
            <w:r w:rsidRPr="00413ECC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, координатор проектов ПРООН в Беларуси</w:t>
            </w:r>
          </w:p>
          <w:p w14:paraId="5D427A56" w14:textId="6728C8AE" w:rsidR="00993D06" w:rsidRPr="007A0C1C" w:rsidRDefault="00993D06" w:rsidP="00DC6DC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2AAA486" w14:textId="668EA40C" w:rsidR="006B7918" w:rsidRPr="007A0C1C" w:rsidRDefault="00A0705E" w:rsidP="00DC6D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0C1C">
              <w:rPr>
                <w:rFonts w:ascii="Times New Roman" w:hAnsi="Times New Roman" w:cs="Times New Roman"/>
                <w:sz w:val="24"/>
                <w:szCs w:val="24"/>
              </w:rPr>
              <w:t>Будущее начинается сегодня: климатические действия Беларуси» - видеоролик</w:t>
            </w:r>
            <w:r w:rsidR="00B33DCF" w:rsidRPr="007A0C1C">
              <w:rPr>
                <w:rFonts w:ascii="Times New Roman" w:hAnsi="Times New Roman" w:cs="Times New Roman"/>
                <w:sz w:val="24"/>
                <w:szCs w:val="24"/>
              </w:rPr>
              <w:t xml:space="preserve"> проекта ПРООН </w:t>
            </w:r>
            <w:r w:rsidR="00B33DCF" w:rsidRPr="007A0C1C">
              <w:rPr>
                <w:rFonts w:ascii="Times New Roman" w:hAnsi="Times New Roman" w:cs="Times New Roman"/>
                <w:bCs/>
                <w:sz w:val="24"/>
                <w:szCs w:val="24"/>
              </w:rPr>
              <w:t>«Глобальное климатическое обещание – От обязательства к результату – Беларусь»</w:t>
            </w:r>
          </w:p>
          <w:p w14:paraId="67C20243" w14:textId="77777777" w:rsidR="006B7918" w:rsidRPr="007A0C1C" w:rsidRDefault="006B7918" w:rsidP="00DC6DC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CB86C70" w14:textId="77777777" w:rsidR="00E01401" w:rsidRPr="007A0C1C" w:rsidRDefault="00E01401" w:rsidP="00E014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0C1C">
              <w:rPr>
                <w:rFonts w:ascii="Times New Roman" w:hAnsi="Times New Roman" w:cs="Times New Roman"/>
                <w:sz w:val="24"/>
                <w:szCs w:val="24"/>
              </w:rPr>
              <w:t>Вовлечение молодежи в климатические преобразования: ключевой фокус ОНУВ 3.0</w:t>
            </w:r>
          </w:p>
          <w:p w14:paraId="0CA25402" w14:textId="701AD9AD" w:rsidR="0009153E" w:rsidRPr="007A0C1C" w:rsidRDefault="00C41CAA" w:rsidP="009E483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A0C1C">
              <w:rPr>
                <w:rFonts w:ascii="Times New Roman" w:hAnsi="Times New Roman" w:cs="Times New Roman"/>
                <w:b/>
                <w:sz w:val="24"/>
                <w:szCs w:val="24"/>
              </w:rPr>
              <w:t>Чабровская Ольга Михайловна</w:t>
            </w:r>
            <w:r w:rsidR="00B9007E" w:rsidRPr="007A0C1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7A0C1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координатор </w:t>
            </w:r>
            <w:r w:rsidR="00803554" w:rsidRPr="007A0C1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климатических </w:t>
            </w:r>
            <w:r w:rsidRPr="007A0C1C">
              <w:rPr>
                <w:rFonts w:ascii="Times New Roman" w:hAnsi="Times New Roman" w:cs="Times New Roman"/>
                <w:bCs/>
                <w:sz w:val="24"/>
                <w:szCs w:val="24"/>
              </w:rPr>
              <w:t>проектов</w:t>
            </w:r>
            <w:r w:rsidR="00803554" w:rsidRPr="007A0C1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программ </w:t>
            </w:r>
            <w:r w:rsidRPr="007A0C1C">
              <w:rPr>
                <w:rFonts w:ascii="Times New Roman" w:hAnsi="Times New Roman" w:cs="Times New Roman"/>
                <w:bCs/>
                <w:sz w:val="24"/>
                <w:szCs w:val="24"/>
              </w:rPr>
              <w:t>ПРООН в Беларуси</w:t>
            </w:r>
          </w:p>
          <w:p w14:paraId="511DBFCD" w14:textId="7D540259" w:rsidR="00DC62FF" w:rsidRPr="007A0C1C" w:rsidRDefault="00DC62FF" w:rsidP="009E483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1AEAF93C" w14:textId="1EC7BCB6" w:rsidR="00DC62FF" w:rsidRPr="007A0C1C" w:rsidRDefault="00DC62FF" w:rsidP="009E4837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7A0C1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Климатическая повестка Беларуси: новые цели ОНУВ-3.0 и их значение для системы образования</w:t>
            </w:r>
          </w:p>
          <w:p w14:paraId="51587C61" w14:textId="77777777" w:rsidR="00DC62FF" w:rsidRPr="00DC62FF" w:rsidRDefault="00DC62FF" w:rsidP="00DC62FF">
            <w:pPr>
              <w:shd w:val="clear" w:color="auto" w:fill="FFFFFF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ru-RU"/>
              </w:rPr>
            </w:pPr>
            <w:r w:rsidRPr="00DC62FF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ru-RU"/>
              </w:rPr>
              <w:t>Юлия Яблонская</w:t>
            </w:r>
            <w:r w:rsidRPr="00DC62F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ru-RU"/>
              </w:rPr>
              <w:t>, Консультант проекта ПРООН «Глобальное климатическое обещание – От обязательства к результату – Беларусь»</w:t>
            </w:r>
          </w:p>
          <w:p w14:paraId="6F9F5733" w14:textId="77777777" w:rsidR="00DC62FF" w:rsidRPr="007A0C1C" w:rsidRDefault="00DC62FF" w:rsidP="009E483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0F127054" w14:textId="7FD1B70C" w:rsidR="00B753B4" w:rsidRPr="007A0C1C" w:rsidRDefault="00B753B4" w:rsidP="00B753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0C1C">
              <w:rPr>
                <w:rFonts w:ascii="Times New Roman" w:hAnsi="Times New Roman" w:cs="Times New Roman"/>
                <w:sz w:val="24"/>
                <w:szCs w:val="24"/>
              </w:rPr>
              <w:t>Видеоролик «Экологическое образование»</w:t>
            </w:r>
          </w:p>
          <w:p w14:paraId="574D4108" w14:textId="77777777" w:rsidR="00D47C47" w:rsidRPr="007A0C1C" w:rsidRDefault="00D47C47" w:rsidP="00573A3B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5997BD3A" w14:textId="214BAA67" w:rsidR="00DC62FF" w:rsidRPr="007A0C1C" w:rsidRDefault="007A0C1C" w:rsidP="00573A3B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C1C">
              <w:rPr>
                <w:rFonts w:ascii="Times New Roman" w:hAnsi="Times New Roman"/>
                <w:sz w:val="24"/>
                <w:szCs w:val="24"/>
              </w:rPr>
              <w:t>Система экологического образования Могилевской области</w:t>
            </w:r>
          </w:p>
          <w:p w14:paraId="6ED4FFB7" w14:textId="173D142D" w:rsidR="007A0C1C" w:rsidRPr="007A0C1C" w:rsidRDefault="007A0C1C" w:rsidP="00573A3B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C1C">
              <w:rPr>
                <w:rFonts w:ascii="Times New Roman" w:hAnsi="Times New Roman"/>
                <w:b/>
                <w:sz w:val="24"/>
                <w:szCs w:val="24"/>
              </w:rPr>
              <w:t>Радченко Екатерина Александровна</w:t>
            </w:r>
            <w:r w:rsidRPr="007A0C1C">
              <w:rPr>
                <w:rFonts w:ascii="Times New Roman" w:hAnsi="Times New Roman"/>
                <w:sz w:val="24"/>
                <w:szCs w:val="24"/>
              </w:rPr>
              <w:t>, начальник отдела правовой, кадровой и организационной работы Могилевского областного комитета природных ресурсов и охраны окружающей среды</w:t>
            </w:r>
          </w:p>
          <w:p w14:paraId="0550CD26" w14:textId="5985762B" w:rsidR="00DC62FF" w:rsidRPr="007A0C1C" w:rsidRDefault="00DC62FF" w:rsidP="00573A3B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2AEAFCE0" w14:textId="77777777" w:rsidR="007A0C1C" w:rsidRPr="007A0C1C" w:rsidRDefault="007A0C1C" w:rsidP="007A0C1C">
            <w:pPr>
              <w:pStyle w:val="a7"/>
              <w:spacing w:line="280" w:lineRule="exact"/>
              <w:ind w:left="0" w:right="436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7A0C1C">
              <w:rPr>
                <w:rFonts w:ascii="Times New Roman" w:hAnsi="Times New Roman"/>
                <w:sz w:val="24"/>
                <w:szCs w:val="24"/>
              </w:rPr>
              <w:t xml:space="preserve">Роль образовательного проекта «Зеленые школы» в формировании климатической грамотности учащихся, </w:t>
            </w:r>
            <w:r w:rsidRPr="007A0C1C">
              <w:rPr>
                <w:rFonts w:ascii="Times New Roman" w:hAnsi="Times New Roman"/>
                <w:b/>
                <w:sz w:val="24"/>
                <w:szCs w:val="24"/>
              </w:rPr>
              <w:t>Погирский Александр Михайлович</w:t>
            </w:r>
            <w:r w:rsidRPr="007A0C1C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7A0C1C">
              <w:rPr>
                <w:rFonts w:ascii="Times New Roman" w:hAnsi="Times New Roman" w:cs="Times New Roman"/>
                <w:sz w:val="24"/>
                <w:szCs w:val="24"/>
              </w:rPr>
              <w:t>заведующий отделом экологического воспитания Государственного учреждения дополнительного образования «Областной центр творчества»</w:t>
            </w:r>
          </w:p>
          <w:p w14:paraId="70132E7A" w14:textId="77777777" w:rsidR="007A0C1C" w:rsidRPr="007A0C1C" w:rsidRDefault="007A0C1C" w:rsidP="00573A3B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FC842A1" w14:textId="4B773E35" w:rsidR="009E4837" w:rsidRPr="007A0C1C" w:rsidRDefault="00573A3B" w:rsidP="00573A3B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C1C">
              <w:rPr>
                <w:rFonts w:ascii="Times New Roman" w:hAnsi="Times New Roman"/>
                <w:sz w:val="24"/>
                <w:szCs w:val="24"/>
              </w:rPr>
              <w:t xml:space="preserve">Климатическое образование с </w:t>
            </w:r>
            <w:r w:rsidR="00BA42C1" w:rsidRPr="007A0C1C">
              <w:rPr>
                <w:rFonts w:ascii="Times New Roman" w:hAnsi="Times New Roman"/>
                <w:sz w:val="24"/>
                <w:szCs w:val="24"/>
              </w:rPr>
              <w:t>дошкольного возраста</w:t>
            </w:r>
          </w:p>
          <w:p w14:paraId="279C0072" w14:textId="58DEEE11" w:rsidR="007D4B79" w:rsidRPr="007A0C1C" w:rsidRDefault="00BA42C1" w:rsidP="005B3BC7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C1C">
              <w:rPr>
                <w:rFonts w:ascii="Times New Roman" w:hAnsi="Times New Roman"/>
                <w:b/>
                <w:bCs/>
                <w:sz w:val="24"/>
                <w:szCs w:val="24"/>
              </w:rPr>
              <w:t>Павленкова Ольга Сергеевна</w:t>
            </w:r>
            <w:r w:rsidR="007D4B79" w:rsidRPr="007A0C1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, </w:t>
            </w:r>
            <w:r w:rsidR="007D4B79" w:rsidRPr="007A0C1C">
              <w:rPr>
                <w:rFonts w:ascii="Times New Roman" w:hAnsi="Times New Roman"/>
                <w:sz w:val="24"/>
                <w:szCs w:val="24"/>
              </w:rPr>
              <w:t xml:space="preserve">заведующий </w:t>
            </w:r>
            <w:r w:rsidRPr="007A0C1C">
              <w:rPr>
                <w:rFonts w:ascii="Times New Roman" w:hAnsi="Times New Roman"/>
                <w:sz w:val="24"/>
                <w:szCs w:val="24"/>
              </w:rPr>
              <w:t>государственного учреждения образования «Детский сад № 2 г. Могилева»</w:t>
            </w:r>
          </w:p>
          <w:p w14:paraId="5AFA1CD3" w14:textId="77777777" w:rsidR="005B0222" w:rsidRPr="007A0C1C" w:rsidRDefault="005B0222" w:rsidP="005B3BC7">
            <w:pPr>
              <w:rPr>
                <w:rFonts w:ascii="Times New Roman" w:hAnsi="Times New Roman"/>
                <w:sz w:val="24"/>
                <w:szCs w:val="24"/>
                <w:highlight w:val="yellow"/>
              </w:rPr>
            </w:pPr>
          </w:p>
          <w:p w14:paraId="2FDC3826" w14:textId="77777777" w:rsidR="006C1BFE" w:rsidRPr="007A0C1C" w:rsidRDefault="006C1BFE" w:rsidP="00045601">
            <w:pPr>
              <w:pStyle w:val="a7"/>
              <w:spacing w:line="280" w:lineRule="exact"/>
              <w:ind w:right="436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highlight w:val="yellow"/>
              </w:rPr>
            </w:pPr>
          </w:p>
          <w:p w14:paraId="49A9FEEA" w14:textId="66348198" w:rsidR="00FA7E49" w:rsidRPr="007A0C1C" w:rsidRDefault="00467B3D" w:rsidP="00FA7E49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C1C">
              <w:rPr>
                <w:rFonts w:ascii="Times New Roman" w:hAnsi="Times New Roman"/>
                <w:sz w:val="24"/>
                <w:szCs w:val="24"/>
              </w:rPr>
              <w:t>Образование для устойчивого развития</w:t>
            </w:r>
          </w:p>
          <w:p w14:paraId="52681440" w14:textId="7A755950" w:rsidR="00045601" w:rsidRPr="007A0C1C" w:rsidRDefault="00B90CFD" w:rsidP="00C5650A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C1C">
              <w:rPr>
                <w:rFonts w:ascii="Times New Roman" w:hAnsi="Times New Roman"/>
                <w:b/>
                <w:bCs/>
                <w:sz w:val="24"/>
                <w:szCs w:val="24"/>
              </w:rPr>
              <w:lastRenderedPageBreak/>
              <w:t>Литвина Ирина Витальевна</w:t>
            </w:r>
            <w:r w:rsidR="00045601" w:rsidRPr="007A0C1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, </w:t>
            </w:r>
            <w:r w:rsidR="000B05BD" w:rsidRPr="007A0C1C">
              <w:rPr>
                <w:rFonts w:ascii="Times New Roman" w:hAnsi="Times New Roman" w:cs="Times New Roman"/>
                <w:sz w:val="24"/>
                <w:szCs w:val="24"/>
              </w:rPr>
              <w:t>преподаватель Учреждения образования «Могилевский государственный технологический колледж»</w:t>
            </w:r>
          </w:p>
          <w:p w14:paraId="23710D6C" w14:textId="77777777" w:rsidR="00803554" w:rsidRPr="007A0C1C" w:rsidRDefault="00803554" w:rsidP="00C5650A">
            <w:pPr>
              <w:pStyle w:val="a7"/>
              <w:spacing w:line="280" w:lineRule="exact"/>
              <w:ind w:right="436"/>
              <w:jc w:val="both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  <w:p w14:paraId="0735E996" w14:textId="77777777" w:rsidR="007A0C1C" w:rsidRPr="007A0C1C" w:rsidRDefault="007A0C1C" w:rsidP="00C5650A">
            <w:pPr>
              <w:spacing w:line="280" w:lineRule="exact"/>
              <w:ind w:right="436"/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7A0C1C">
              <w:rPr>
                <w:rStyle w:val="afc"/>
                <w:rFonts w:ascii="Times New Roman" w:hAnsi="Times New Roman" w:cs="Times New Roman"/>
                <w:b w:val="0"/>
                <w:sz w:val="24"/>
                <w:szCs w:val="24"/>
                <w:shd w:val="clear" w:color="auto" w:fill="FFFFFF"/>
              </w:rPr>
              <w:t>Профессиональное экологическое образование</w:t>
            </w:r>
            <w:r w:rsidRPr="007A0C1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: подготовка специалистов для устойчивого развития экономики.</w:t>
            </w:r>
          </w:p>
          <w:p w14:paraId="023470CB" w14:textId="5E8DF67C" w:rsidR="008E0237" w:rsidRPr="007A0C1C" w:rsidRDefault="00727499" w:rsidP="00C5650A">
            <w:pPr>
              <w:spacing w:line="280" w:lineRule="exact"/>
              <w:ind w:right="43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A0C1C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Баитова Светлана Николаевна</w:t>
            </w:r>
            <w:r w:rsidRPr="007A0C1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, </w:t>
            </w:r>
            <w:r w:rsidRPr="007A0C1C">
              <w:rPr>
                <w:rFonts w:ascii="Times New Roman" w:hAnsi="Times New Roman" w:cs="Times New Roman"/>
                <w:sz w:val="24"/>
                <w:szCs w:val="24"/>
              </w:rPr>
              <w:t>заведующий кафедрой техносферной безопасности и общей физики учреждения образования «Белорусский государственный университет пищевых и химических технологий», кандидат технических наук, доцент</w:t>
            </w:r>
          </w:p>
          <w:p w14:paraId="6A1BD0DE" w14:textId="77777777" w:rsidR="007A0C1C" w:rsidRPr="007A0C1C" w:rsidRDefault="007A0C1C" w:rsidP="00C5650A">
            <w:pPr>
              <w:spacing w:line="280" w:lineRule="exact"/>
              <w:ind w:right="436"/>
              <w:jc w:val="both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  <w:p w14:paraId="3ACE8FA0" w14:textId="77777777" w:rsidR="007A0C1C" w:rsidRPr="007A0C1C" w:rsidRDefault="007A0C1C" w:rsidP="00C5650A">
            <w:pPr>
              <w:spacing w:line="280" w:lineRule="exact"/>
              <w:jc w:val="both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7A0C1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Обсуждение. </w:t>
            </w:r>
            <w:r w:rsidRPr="007A0C1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Предложения участников заседания и членов ОКЭС.</w:t>
            </w:r>
          </w:p>
          <w:p w14:paraId="73F7A928" w14:textId="57C990D5" w:rsidR="007A0C1C" w:rsidRPr="007A0C1C" w:rsidRDefault="007A0C1C" w:rsidP="00D00FD1">
            <w:pPr>
              <w:spacing w:line="280" w:lineRule="exact"/>
              <w:ind w:right="436"/>
              <w:jc w:val="both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7A0C1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Общее фото</w:t>
            </w:r>
          </w:p>
        </w:tc>
      </w:tr>
      <w:tr w:rsidR="007F57EA" w:rsidRPr="00934819" w14:paraId="73F7A947" w14:textId="77777777" w:rsidTr="6E782B08">
        <w:trPr>
          <w:trHeight w:val="995"/>
        </w:trPr>
        <w:tc>
          <w:tcPr>
            <w:tcW w:w="1849" w:type="dxa"/>
            <w:vAlign w:val="center"/>
          </w:tcPr>
          <w:p w14:paraId="73F7A945" w14:textId="79BF609A" w:rsidR="007F57EA" w:rsidRDefault="007F57EA" w:rsidP="007A0C1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1</w:t>
            </w:r>
            <w:r w:rsidR="007A0C1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39569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7A0C1C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  <w:r w:rsidRPr="003956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800B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395693">
              <w:rPr>
                <w:rFonts w:ascii="Times New Roman" w:hAnsi="Times New Roman" w:cs="Times New Roman"/>
                <w:sz w:val="24"/>
                <w:szCs w:val="24"/>
              </w:rPr>
              <w:t xml:space="preserve"> 1</w:t>
            </w:r>
            <w:r w:rsidR="00DF6E9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39569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7A0C1C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7167" w:type="dxa"/>
            <w:vAlign w:val="center"/>
          </w:tcPr>
          <w:p w14:paraId="73F7A946" w14:textId="34ACD66B" w:rsidR="007F57EA" w:rsidRPr="006F6F21" w:rsidRDefault="006F6F21" w:rsidP="009841FD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бед</w:t>
            </w:r>
          </w:p>
        </w:tc>
      </w:tr>
      <w:tr w:rsidR="007F57EA" w:rsidRPr="00DC62FF" w14:paraId="73F7A977" w14:textId="77777777" w:rsidTr="000C3AD8">
        <w:trPr>
          <w:trHeight w:val="962"/>
        </w:trPr>
        <w:tc>
          <w:tcPr>
            <w:tcW w:w="1849" w:type="dxa"/>
          </w:tcPr>
          <w:p w14:paraId="2E09B2D0" w14:textId="6A5AE943" w:rsidR="00E8419B" w:rsidRPr="00E8419B" w:rsidRDefault="00E8419B" w:rsidP="00517F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:</w:t>
            </w:r>
            <w:r w:rsidR="00D93E02">
              <w:rPr>
                <w:rFonts w:ascii="Times New Roman" w:hAnsi="Times New Roman" w:cs="Times New Roman"/>
                <w:sz w:val="24"/>
                <w:szCs w:val="24"/>
              </w:rPr>
              <w:t>30 – 1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D93E02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  <w:p w14:paraId="73F7A963" w14:textId="4383C450" w:rsidR="00DD58B7" w:rsidRPr="00A125D1" w:rsidRDefault="00DD58B7" w:rsidP="00D93E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67" w:type="dxa"/>
          </w:tcPr>
          <w:p w14:paraId="386AF27B" w14:textId="77777777" w:rsidR="003241D3" w:rsidRDefault="00E02DB2" w:rsidP="009841FD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9D1D1A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Переезд </w:t>
            </w:r>
            <w:r w:rsidR="009841FD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в Администрацию СЭЗ «Могилев»</w:t>
            </w:r>
          </w:p>
          <w:p w14:paraId="73F7A976" w14:textId="02B40377" w:rsidR="00413ECC" w:rsidRPr="000C3AD8" w:rsidRDefault="00413ECC" w:rsidP="00413ECC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(г.Могилев, ул.Челюскинцев, 78А)</w:t>
            </w:r>
          </w:p>
        </w:tc>
      </w:tr>
      <w:tr w:rsidR="00CB2ED9" w:rsidRPr="00DC62FF" w14:paraId="0E16D51C" w14:textId="77777777" w:rsidTr="000C3AD8">
        <w:trPr>
          <w:trHeight w:val="1340"/>
        </w:trPr>
        <w:tc>
          <w:tcPr>
            <w:tcW w:w="1849" w:type="dxa"/>
          </w:tcPr>
          <w:p w14:paraId="2AF51EB3" w14:textId="77777777" w:rsidR="00851818" w:rsidRPr="003F59C0" w:rsidRDefault="00851818" w:rsidP="0085181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 – 14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71050144" w14:textId="77777777" w:rsidR="00CB2ED9" w:rsidRDefault="00CB2ED9" w:rsidP="00517F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67" w:type="dxa"/>
          </w:tcPr>
          <w:p w14:paraId="6D3A9A1F" w14:textId="0612D896" w:rsidR="00851818" w:rsidRDefault="00851818" w:rsidP="00851818">
            <w:pP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51818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Практическая сессия 2</w:t>
            </w:r>
          </w:p>
          <w:p w14:paraId="14FC1583" w14:textId="1E6801AF" w:rsidR="001503A5" w:rsidRDefault="001503A5" w:rsidP="00851818">
            <w:pP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Модератор</w:t>
            </w:r>
            <w:r w:rsidRPr="009841FD">
              <w:rPr>
                <w:rFonts w:ascii="Times New Roman" w:hAnsi="Times New Roman" w:cs="Times New Roman"/>
                <w:bCs/>
                <w:i/>
                <w:sz w:val="24"/>
                <w:szCs w:val="24"/>
                <w:highlight w:val="yellow"/>
              </w:rPr>
              <w:t xml:space="preserve">: </w:t>
            </w:r>
            <w:r w:rsidR="009841FD" w:rsidRPr="009841FD">
              <w:rPr>
                <w:rFonts w:ascii="Times New Roman" w:hAnsi="Times New Roman" w:cs="Times New Roman"/>
                <w:b/>
                <w:iCs/>
                <w:sz w:val="24"/>
                <w:szCs w:val="24"/>
                <w:highlight w:val="yellow"/>
              </w:rPr>
              <w:t>уточняется</w:t>
            </w:r>
          </w:p>
          <w:p w14:paraId="0B26CC72" w14:textId="77777777" w:rsidR="00AD6CC7" w:rsidRPr="00851818" w:rsidRDefault="00AD6CC7" w:rsidP="00851818">
            <w:pP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  <w:p w14:paraId="680E77CD" w14:textId="043F718F" w:rsidR="00CB2ED9" w:rsidRDefault="009841FD" w:rsidP="009841FD">
            <w:pPr>
              <w:contextualSpacing/>
              <w:jc w:val="both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9841FD">
              <w:rPr>
                <w:rFonts w:ascii="Times New Roman" w:hAnsi="Times New Roman" w:cs="Times New Roman"/>
                <w:sz w:val="24"/>
                <w:szCs w:val="24"/>
              </w:rPr>
              <w:t>Развитие крупных промышленных площадок на принципах экологической нейтральност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на примере СЭЗ «Могилев» </w:t>
            </w:r>
            <w:r w:rsidRPr="009841FD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(уточняется тема).</w:t>
            </w:r>
          </w:p>
        </w:tc>
      </w:tr>
      <w:tr w:rsidR="000C3AD8" w:rsidRPr="009841FD" w14:paraId="04749CD6" w14:textId="77777777" w:rsidTr="000C3AD8">
        <w:trPr>
          <w:trHeight w:val="674"/>
        </w:trPr>
        <w:tc>
          <w:tcPr>
            <w:tcW w:w="1849" w:type="dxa"/>
          </w:tcPr>
          <w:p w14:paraId="1B5F76DD" w14:textId="0F93F2EF" w:rsidR="000C3AD8" w:rsidRPr="003F59C0" w:rsidRDefault="000C3AD8" w:rsidP="000C3A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 –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="009841F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6313FECD" w14:textId="77777777" w:rsidR="000C3AD8" w:rsidRDefault="000C3AD8" w:rsidP="0085181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67" w:type="dxa"/>
          </w:tcPr>
          <w:p w14:paraId="41CE5F7A" w14:textId="77777777" w:rsidR="000C3AD8" w:rsidRDefault="000C3AD8" w:rsidP="009841FD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9D1D1A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Переезд </w:t>
            </w:r>
            <w:r w:rsidR="009841FD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на</w:t>
            </w:r>
            <w:r w:rsidR="009841FD" w:rsidRPr="007A5D26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</w:t>
            </w:r>
            <w:r w:rsidR="009841FD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промышленную</w:t>
            </w:r>
            <w:r w:rsidR="009841FD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площадк</w:t>
            </w:r>
            <w:r w:rsidR="009841FD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у</w:t>
            </w:r>
            <w:r w:rsidR="009841FD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№4 СЭЗ «Могилев»</w:t>
            </w:r>
          </w:p>
          <w:p w14:paraId="1122F097" w14:textId="6E012086" w:rsidR="00413ECC" w:rsidRPr="00851818" w:rsidRDefault="00413ECC" w:rsidP="009841FD">
            <w:pP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(Могилевский район, район ОАО «Могилевхимволокно»)</w:t>
            </w:r>
            <w:bookmarkStart w:id="2" w:name="_GoBack"/>
            <w:bookmarkEnd w:id="2"/>
          </w:p>
        </w:tc>
      </w:tr>
      <w:tr w:rsidR="00A125D1" w:rsidRPr="009841FD" w14:paraId="73F7A98F" w14:textId="77777777" w:rsidTr="00E0493C">
        <w:trPr>
          <w:trHeight w:val="530"/>
        </w:trPr>
        <w:tc>
          <w:tcPr>
            <w:tcW w:w="1849" w:type="dxa"/>
          </w:tcPr>
          <w:p w14:paraId="73F7A98B" w14:textId="043988ED" w:rsidR="00A125D1" w:rsidRDefault="009841F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:10 – 16:00</w:t>
            </w:r>
          </w:p>
        </w:tc>
        <w:tc>
          <w:tcPr>
            <w:tcW w:w="7167" w:type="dxa"/>
          </w:tcPr>
          <w:p w14:paraId="73F7A98E" w14:textId="73E2A7A3" w:rsidR="00A125D1" w:rsidRDefault="009841FD" w:rsidP="009841FD">
            <w:pPr>
              <w:spacing w:line="280" w:lineRule="exact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Ознакомление</w:t>
            </w:r>
            <w:r w:rsidRPr="007A5D26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с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промышленной площадкой №4 СЭЗ «Могилев»</w:t>
            </w:r>
          </w:p>
        </w:tc>
      </w:tr>
      <w:tr w:rsidR="00EC618C" w:rsidRPr="002F0462" w14:paraId="1CAACFE3" w14:textId="77777777" w:rsidTr="00E0493C">
        <w:trPr>
          <w:trHeight w:val="530"/>
        </w:trPr>
        <w:tc>
          <w:tcPr>
            <w:tcW w:w="1849" w:type="dxa"/>
          </w:tcPr>
          <w:p w14:paraId="033EFB15" w14:textId="36AA4D01" w:rsidR="00EC618C" w:rsidRDefault="009841FD" w:rsidP="009841F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6:00 </w:t>
            </w:r>
            <w:r w:rsidR="00EC618C">
              <w:rPr>
                <w:rFonts w:ascii="Times New Roman" w:hAnsi="Times New Roman" w:cs="Times New Roman"/>
                <w:sz w:val="24"/>
                <w:szCs w:val="24"/>
              </w:rPr>
              <w:t>–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EC618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EC618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167" w:type="dxa"/>
          </w:tcPr>
          <w:p w14:paraId="71F0B60E" w14:textId="456FD46E" w:rsidR="002059D1" w:rsidRPr="003D432F" w:rsidRDefault="002059D1" w:rsidP="002059D1">
            <w:pPr>
              <w:spacing w:line="280" w:lineRule="exact"/>
              <w:jc w:val="both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3D432F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Предложения участников заседания и членов ОКЭС.</w:t>
            </w:r>
          </w:p>
          <w:p w14:paraId="0B954C3A" w14:textId="7999F47B" w:rsidR="00EC618C" w:rsidRDefault="002059D1" w:rsidP="007A5D26">
            <w:pPr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дведение итогов и завершение заседания</w:t>
            </w:r>
          </w:p>
          <w:p w14:paraId="2233149F" w14:textId="26F12140" w:rsidR="007A5D26" w:rsidRPr="00EC618C" w:rsidRDefault="007A5D26" w:rsidP="003D432F">
            <w:pPr>
              <w:spacing w:line="280" w:lineRule="exact"/>
              <w:jc w:val="both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</w:p>
        </w:tc>
      </w:tr>
      <w:tr w:rsidR="007A5D26" w:rsidRPr="00DC62FF" w14:paraId="6F7982F4" w14:textId="77777777" w:rsidTr="00E0493C">
        <w:trPr>
          <w:trHeight w:val="530"/>
        </w:trPr>
        <w:tc>
          <w:tcPr>
            <w:tcW w:w="1849" w:type="dxa"/>
          </w:tcPr>
          <w:p w14:paraId="77050D8F" w14:textId="7E6FD2C6" w:rsidR="007A5D26" w:rsidRDefault="009841FD" w:rsidP="009841F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:20 – 17:00</w:t>
            </w:r>
            <w:r w:rsidR="007A5D2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167" w:type="dxa"/>
          </w:tcPr>
          <w:p w14:paraId="17E60C7B" w14:textId="63686C17" w:rsidR="007A5D26" w:rsidRPr="003D432F" w:rsidRDefault="007A5D26" w:rsidP="009841FD">
            <w:pPr>
              <w:spacing w:line="280" w:lineRule="exact"/>
              <w:jc w:val="both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7A5D26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 xml:space="preserve">Переезд участников </w:t>
            </w:r>
            <w:r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в</w:t>
            </w:r>
            <w:r w:rsidRPr="007A5D26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 xml:space="preserve"> г. </w:t>
            </w:r>
            <w:r w:rsidR="009841FD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Могилев</w:t>
            </w:r>
          </w:p>
        </w:tc>
      </w:tr>
    </w:tbl>
    <w:p w14:paraId="73F7A990" w14:textId="77777777" w:rsidR="005107A6" w:rsidRPr="00F53298" w:rsidRDefault="005107A6" w:rsidP="004B177D">
      <w:pPr>
        <w:rPr>
          <w:rFonts w:ascii="Times New Roman" w:eastAsia="Times New Roman" w:hAnsi="Times New Roman" w:cs="Times New Roman"/>
          <w:kern w:val="0"/>
          <w:sz w:val="24"/>
          <w:szCs w:val="24"/>
          <w:lang w:val="ru-RU" w:eastAsia="zh-CN"/>
        </w:rPr>
      </w:pPr>
    </w:p>
    <w:sectPr w:rsidR="005107A6" w:rsidRPr="00F53298" w:rsidSect="00A75B3D">
      <w:pgSz w:w="12240" w:h="15840"/>
      <w:pgMar w:top="450" w:right="1440" w:bottom="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D1FF05" w14:textId="77777777" w:rsidR="00885EDE" w:rsidRDefault="00885EDE" w:rsidP="002B6350">
      <w:pPr>
        <w:spacing w:after="0" w:line="240" w:lineRule="auto"/>
      </w:pPr>
      <w:r>
        <w:separator/>
      </w:r>
    </w:p>
  </w:endnote>
  <w:endnote w:type="continuationSeparator" w:id="0">
    <w:p w14:paraId="0F4A693A" w14:textId="77777777" w:rsidR="00885EDE" w:rsidRDefault="00885EDE" w:rsidP="002B6350">
      <w:pPr>
        <w:spacing w:after="0" w:line="240" w:lineRule="auto"/>
      </w:pPr>
      <w:r>
        <w:continuationSeparator/>
      </w:r>
    </w:p>
  </w:endnote>
  <w:endnote w:type="continuationNotice" w:id="1">
    <w:p w14:paraId="68A4BB07" w14:textId="77777777" w:rsidR="00885EDE" w:rsidRDefault="00885ED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A3E68B" w14:textId="77777777" w:rsidR="00885EDE" w:rsidRDefault="00885EDE" w:rsidP="002B6350">
      <w:pPr>
        <w:spacing w:after="0" w:line="240" w:lineRule="auto"/>
      </w:pPr>
      <w:r>
        <w:separator/>
      </w:r>
    </w:p>
  </w:footnote>
  <w:footnote w:type="continuationSeparator" w:id="0">
    <w:p w14:paraId="0934DD1C" w14:textId="77777777" w:rsidR="00885EDE" w:rsidRDefault="00885EDE" w:rsidP="002B6350">
      <w:pPr>
        <w:spacing w:after="0" w:line="240" w:lineRule="auto"/>
      </w:pPr>
      <w:r>
        <w:continuationSeparator/>
      </w:r>
    </w:p>
  </w:footnote>
  <w:footnote w:type="continuationNotice" w:id="1">
    <w:p w14:paraId="19474D14" w14:textId="77777777" w:rsidR="00885EDE" w:rsidRDefault="00885ED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B07E2"/>
    <w:multiLevelType w:val="hybridMultilevel"/>
    <w:tmpl w:val="0EE6E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54598"/>
    <w:multiLevelType w:val="hybridMultilevel"/>
    <w:tmpl w:val="009E2E04"/>
    <w:lvl w:ilvl="0" w:tplc="E62CE1AC">
      <w:start w:val="649"/>
      <w:numFmt w:val="bullet"/>
      <w:lvlText w:val="-"/>
      <w:lvlJc w:val="left"/>
      <w:pPr>
        <w:ind w:left="114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" w15:restartNumberingAfterBreak="0">
    <w:nsid w:val="0CBBE3D7"/>
    <w:multiLevelType w:val="hybridMultilevel"/>
    <w:tmpl w:val="EDBCDD20"/>
    <w:lvl w:ilvl="0" w:tplc="991E79E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7B258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B03B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B0C1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4C54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BCA0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86ED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A475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065F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07611A"/>
    <w:multiLevelType w:val="hybridMultilevel"/>
    <w:tmpl w:val="EC82D5D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401AA2"/>
    <w:multiLevelType w:val="hybridMultilevel"/>
    <w:tmpl w:val="5598158C"/>
    <w:lvl w:ilvl="0" w:tplc="F43C608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BE2BE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442C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8A88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1493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00B5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04D3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BA5C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60C8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CD5F82"/>
    <w:multiLevelType w:val="hybridMultilevel"/>
    <w:tmpl w:val="5C604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082AED"/>
    <w:multiLevelType w:val="hybridMultilevel"/>
    <w:tmpl w:val="1518A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8E2ED8"/>
    <w:multiLevelType w:val="hybridMultilevel"/>
    <w:tmpl w:val="B7B07EA2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811023"/>
    <w:multiLevelType w:val="hybridMultilevel"/>
    <w:tmpl w:val="5E707CD8"/>
    <w:lvl w:ilvl="0" w:tplc="E8ACB1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C63B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67E4A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7A1D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D233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9224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9231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10B7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4B6BB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F93A45"/>
    <w:multiLevelType w:val="hybridMultilevel"/>
    <w:tmpl w:val="5B28950C"/>
    <w:lvl w:ilvl="0" w:tplc="7374BC8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3DC8D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8C0F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3EC3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649A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60061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5460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0E5F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79C2E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AD3E16"/>
    <w:multiLevelType w:val="hybridMultilevel"/>
    <w:tmpl w:val="FAA06D0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FF1948"/>
    <w:multiLevelType w:val="multilevel"/>
    <w:tmpl w:val="12CC8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CDD77DA"/>
    <w:multiLevelType w:val="hybridMultilevel"/>
    <w:tmpl w:val="D47E7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0"/>
  </w:num>
  <w:num w:numId="4">
    <w:abstractNumId w:val="7"/>
  </w:num>
  <w:num w:numId="5">
    <w:abstractNumId w:val="2"/>
  </w:num>
  <w:num w:numId="6">
    <w:abstractNumId w:val="9"/>
  </w:num>
  <w:num w:numId="7">
    <w:abstractNumId w:val="4"/>
  </w:num>
  <w:num w:numId="8">
    <w:abstractNumId w:val="1"/>
  </w:num>
  <w:num w:numId="9">
    <w:abstractNumId w:val="10"/>
  </w:num>
  <w:num w:numId="10">
    <w:abstractNumId w:val="3"/>
  </w:num>
  <w:num w:numId="11">
    <w:abstractNumId w:val="12"/>
  </w:num>
  <w:num w:numId="12">
    <w:abstractNumId w:val="6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activeWritingStyle w:appName="MSWord" w:lang="ru-RU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6" w:nlCheck="1" w:checkStyle="1"/>
  <w:activeWritingStyle w:appName="MSWord" w:lang="fr-CH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ru-RU" w:vendorID="64" w:dllVersion="0" w:nlCheck="1" w:checkStyle="0"/>
  <w:activeWritingStyle w:appName="MSWord" w:lang="fr-CH" w:vendorID="64" w:dllVersion="0" w:nlCheck="1" w:checkStyle="0"/>
  <w:activeWritingStyle w:appName="MSWord" w:lang="en-PH" w:vendorID="64" w:dllVersion="0" w:nlCheck="1" w:checkStyle="0"/>
  <w:activeWritingStyle w:appName="MSWord" w:lang="de-CH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de-CH" w:vendorID="64" w:dllVersion="4096" w:nlCheck="1" w:checkStyle="0"/>
  <w:activeWritingStyle w:appName="MSWord" w:lang="ru-RU" w:vendorID="64" w:dllVersion="131078" w:nlCheck="1" w:checkStyle="0"/>
  <w:activeWritingStyle w:appName="MSWord" w:lang="en-US" w:vendorID="64" w:dllVersion="131078" w:nlCheck="1" w:checkStyle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2tDS1MDExNDE1tjBS0lEKTi0uzszPAykwqgUAf9Lv+SwAAAA="/>
  </w:docVars>
  <w:rsids>
    <w:rsidRoot w:val="001823AE"/>
    <w:rsid w:val="0000409B"/>
    <w:rsid w:val="00004A68"/>
    <w:rsid w:val="00005199"/>
    <w:rsid w:val="000169F6"/>
    <w:rsid w:val="000268CE"/>
    <w:rsid w:val="000279B6"/>
    <w:rsid w:val="00032176"/>
    <w:rsid w:val="000325AA"/>
    <w:rsid w:val="00032747"/>
    <w:rsid w:val="00032A33"/>
    <w:rsid w:val="00032DC9"/>
    <w:rsid w:val="00035B4D"/>
    <w:rsid w:val="00036D50"/>
    <w:rsid w:val="0003772C"/>
    <w:rsid w:val="00045601"/>
    <w:rsid w:val="00045A9D"/>
    <w:rsid w:val="00047682"/>
    <w:rsid w:val="00052A75"/>
    <w:rsid w:val="000534DC"/>
    <w:rsid w:val="0005636D"/>
    <w:rsid w:val="00060BA4"/>
    <w:rsid w:val="0006240A"/>
    <w:rsid w:val="00065A1B"/>
    <w:rsid w:val="00070B3D"/>
    <w:rsid w:val="00075517"/>
    <w:rsid w:val="000774A6"/>
    <w:rsid w:val="0008572F"/>
    <w:rsid w:val="00085B89"/>
    <w:rsid w:val="000902F1"/>
    <w:rsid w:val="0009153E"/>
    <w:rsid w:val="000952CD"/>
    <w:rsid w:val="00095B1D"/>
    <w:rsid w:val="00095DC2"/>
    <w:rsid w:val="00096831"/>
    <w:rsid w:val="00096ED9"/>
    <w:rsid w:val="000A1DC1"/>
    <w:rsid w:val="000A79C9"/>
    <w:rsid w:val="000B05BD"/>
    <w:rsid w:val="000B2C8D"/>
    <w:rsid w:val="000B2EC6"/>
    <w:rsid w:val="000B3104"/>
    <w:rsid w:val="000C1E84"/>
    <w:rsid w:val="000C3AD8"/>
    <w:rsid w:val="000C4370"/>
    <w:rsid w:val="000C5000"/>
    <w:rsid w:val="000C549D"/>
    <w:rsid w:val="000C6678"/>
    <w:rsid w:val="000D1272"/>
    <w:rsid w:val="000D5A5F"/>
    <w:rsid w:val="000D6733"/>
    <w:rsid w:val="000D7C09"/>
    <w:rsid w:val="000E1139"/>
    <w:rsid w:val="000E33D1"/>
    <w:rsid w:val="000E563E"/>
    <w:rsid w:val="000F65EB"/>
    <w:rsid w:val="000F68CD"/>
    <w:rsid w:val="001013E8"/>
    <w:rsid w:val="00103D1F"/>
    <w:rsid w:val="00105371"/>
    <w:rsid w:val="00105B6E"/>
    <w:rsid w:val="00106012"/>
    <w:rsid w:val="0010637E"/>
    <w:rsid w:val="0011393D"/>
    <w:rsid w:val="001139B4"/>
    <w:rsid w:val="001156D6"/>
    <w:rsid w:val="00121FBA"/>
    <w:rsid w:val="001225B6"/>
    <w:rsid w:val="0012412B"/>
    <w:rsid w:val="001247B8"/>
    <w:rsid w:val="00125110"/>
    <w:rsid w:val="001267CD"/>
    <w:rsid w:val="00132C01"/>
    <w:rsid w:val="00133A07"/>
    <w:rsid w:val="00134AD2"/>
    <w:rsid w:val="001375C7"/>
    <w:rsid w:val="0014389A"/>
    <w:rsid w:val="001438EA"/>
    <w:rsid w:val="00145D09"/>
    <w:rsid w:val="00145F0A"/>
    <w:rsid w:val="001463ED"/>
    <w:rsid w:val="00146467"/>
    <w:rsid w:val="001500F8"/>
    <w:rsid w:val="001503A5"/>
    <w:rsid w:val="00150E89"/>
    <w:rsid w:val="001517C2"/>
    <w:rsid w:val="00151C5A"/>
    <w:rsid w:val="001530F3"/>
    <w:rsid w:val="00153469"/>
    <w:rsid w:val="0015456C"/>
    <w:rsid w:val="00156916"/>
    <w:rsid w:val="00160795"/>
    <w:rsid w:val="00160A9D"/>
    <w:rsid w:val="0016440D"/>
    <w:rsid w:val="00171E12"/>
    <w:rsid w:val="001720FC"/>
    <w:rsid w:val="00177869"/>
    <w:rsid w:val="001823AE"/>
    <w:rsid w:val="00183582"/>
    <w:rsid w:val="00184501"/>
    <w:rsid w:val="00194DBE"/>
    <w:rsid w:val="00196CA3"/>
    <w:rsid w:val="001A0880"/>
    <w:rsid w:val="001A60F4"/>
    <w:rsid w:val="001B1918"/>
    <w:rsid w:val="001B2541"/>
    <w:rsid w:val="001B499A"/>
    <w:rsid w:val="001B55FB"/>
    <w:rsid w:val="001B6086"/>
    <w:rsid w:val="001B65CE"/>
    <w:rsid w:val="001B7BDF"/>
    <w:rsid w:val="001B7CCF"/>
    <w:rsid w:val="001C363E"/>
    <w:rsid w:val="001C5217"/>
    <w:rsid w:val="001C6E25"/>
    <w:rsid w:val="001D0837"/>
    <w:rsid w:val="001D383E"/>
    <w:rsid w:val="001D414F"/>
    <w:rsid w:val="001D4BE2"/>
    <w:rsid w:val="001D5062"/>
    <w:rsid w:val="001D599D"/>
    <w:rsid w:val="001D72DB"/>
    <w:rsid w:val="001E090F"/>
    <w:rsid w:val="001E156C"/>
    <w:rsid w:val="001E51DC"/>
    <w:rsid w:val="001E77F1"/>
    <w:rsid w:val="001F7EEF"/>
    <w:rsid w:val="0020204E"/>
    <w:rsid w:val="00202C02"/>
    <w:rsid w:val="0020501E"/>
    <w:rsid w:val="00205382"/>
    <w:rsid w:val="002059D1"/>
    <w:rsid w:val="002067E5"/>
    <w:rsid w:val="00210497"/>
    <w:rsid w:val="00213CE1"/>
    <w:rsid w:val="002252C0"/>
    <w:rsid w:val="0022577B"/>
    <w:rsid w:val="002346E4"/>
    <w:rsid w:val="00235BAE"/>
    <w:rsid w:val="002405E9"/>
    <w:rsid w:val="0024273E"/>
    <w:rsid w:val="002450CB"/>
    <w:rsid w:val="00250C49"/>
    <w:rsid w:val="002529C2"/>
    <w:rsid w:val="00255F77"/>
    <w:rsid w:val="00260EB4"/>
    <w:rsid w:val="00261676"/>
    <w:rsid w:val="0026285D"/>
    <w:rsid w:val="00263B51"/>
    <w:rsid w:val="00264D64"/>
    <w:rsid w:val="002705FD"/>
    <w:rsid w:val="0027091D"/>
    <w:rsid w:val="00270D2B"/>
    <w:rsid w:val="00271A3C"/>
    <w:rsid w:val="00275005"/>
    <w:rsid w:val="00280795"/>
    <w:rsid w:val="002807BF"/>
    <w:rsid w:val="00284D7D"/>
    <w:rsid w:val="00286274"/>
    <w:rsid w:val="00290D63"/>
    <w:rsid w:val="0029130B"/>
    <w:rsid w:val="00295CC5"/>
    <w:rsid w:val="002968C7"/>
    <w:rsid w:val="002A2B09"/>
    <w:rsid w:val="002A31C4"/>
    <w:rsid w:val="002A71E0"/>
    <w:rsid w:val="002A7DCA"/>
    <w:rsid w:val="002B34BE"/>
    <w:rsid w:val="002B4BC9"/>
    <w:rsid w:val="002B6350"/>
    <w:rsid w:val="002B7D2D"/>
    <w:rsid w:val="002B7FC8"/>
    <w:rsid w:val="002C003C"/>
    <w:rsid w:val="002C036B"/>
    <w:rsid w:val="002C1169"/>
    <w:rsid w:val="002D2E4C"/>
    <w:rsid w:val="002D558C"/>
    <w:rsid w:val="002D592A"/>
    <w:rsid w:val="002D6A9E"/>
    <w:rsid w:val="002E18A9"/>
    <w:rsid w:val="002E3221"/>
    <w:rsid w:val="002E4F01"/>
    <w:rsid w:val="002F0462"/>
    <w:rsid w:val="002F0CD3"/>
    <w:rsid w:val="002F22CD"/>
    <w:rsid w:val="002F772E"/>
    <w:rsid w:val="003009F4"/>
    <w:rsid w:val="003015EC"/>
    <w:rsid w:val="00304A57"/>
    <w:rsid w:val="00304B42"/>
    <w:rsid w:val="00307084"/>
    <w:rsid w:val="003130CF"/>
    <w:rsid w:val="003172CB"/>
    <w:rsid w:val="003177AB"/>
    <w:rsid w:val="00323874"/>
    <w:rsid w:val="003241D3"/>
    <w:rsid w:val="003256E7"/>
    <w:rsid w:val="00326D08"/>
    <w:rsid w:val="00330275"/>
    <w:rsid w:val="003303C2"/>
    <w:rsid w:val="003324B0"/>
    <w:rsid w:val="0033295D"/>
    <w:rsid w:val="00333A67"/>
    <w:rsid w:val="00333C2D"/>
    <w:rsid w:val="0033413F"/>
    <w:rsid w:val="0033550D"/>
    <w:rsid w:val="00340DF8"/>
    <w:rsid w:val="00347016"/>
    <w:rsid w:val="00350B5A"/>
    <w:rsid w:val="00350E44"/>
    <w:rsid w:val="00352AC2"/>
    <w:rsid w:val="00361D01"/>
    <w:rsid w:val="00361F80"/>
    <w:rsid w:val="00365239"/>
    <w:rsid w:val="00377F03"/>
    <w:rsid w:val="00380B65"/>
    <w:rsid w:val="003813EE"/>
    <w:rsid w:val="00382A04"/>
    <w:rsid w:val="00383674"/>
    <w:rsid w:val="003906F3"/>
    <w:rsid w:val="003923DF"/>
    <w:rsid w:val="00393A53"/>
    <w:rsid w:val="00394293"/>
    <w:rsid w:val="003A1688"/>
    <w:rsid w:val="003A1A07"/>
    <w:rsid w:val="003A2414"/>
    <w:rsid w:val="003A2CC3"/>
    <w:rsid w:val="003A52EB"/>
    <w:rsid w:val="003A65EE"/>
    <w:rsid w:val="003A78C0"/>
    <w:rsid w:val="003C1F92"/>
    <w:rsid w:val="003C251C"/>
    <w:rsid w:val="003C6FBE"/>
    <w:rsid w:val="003C7927"/>
    <w:rsid w:val="003D0DF8"/>
    <w:rsid w:val="003D291F"/>
    <w:rsid w:val="003D3317"/>
    <w:rsid w:val="003D396B"/>
    <w:rsid w:val="003D432F"/>
    <w:rsid w:val="003E42B5"/>
    <w:rsid w:val="003E7771"/>
    <w:rsid w:val="003F1DFC"/>
    <w:rsid w:val="003F2E2A"/>
    <w:rsid w:val="003F3229"/>
    <w:rsid w:val="003F4512"/>
    <w:rsid w:val="003F59C0"/>
    <w:rsid w:val="00401303"/>
    <w:rsid w:val="0040258A"/>
    <w:rsid w:val="00403D6A"/>
    <w:rsid w:val="004045B1"/>
    <w:rsid w:val="004057A4"/>
    <w:rsid w:val="0040588F"/>
    <w:rsid w:val="00406E39"/>
    <w:rsid w:val="00407431"/>
    <w:rsid w:val="00407967"/>
    <w:rsid w:val="00410CC1"/>
    <w:rsid w:val="00413ECC"/>
    <w:rsid w:val="00413F36"/>
    <w:rsid w:val="00415FF4"/>
    <w:rsid w:val="00423329"/>
    <w:rsid w:val="0042433E"/>
    <w:rsid w:val="00424630"/>
    <w:rsid w:val="00424DAF"/>
    <w:rsid w:val="0043090C"/>
    <w:rsid w:val="00431DDE"/>
    <w:rsid w:val="00434533"/>
    <w:rsid w:val="004444B0"/>
    <w:rsid w:val="00445553"/>
    <w:rsid w:val="00447878"/>
    <w:rsid w:val="00451C8A"/>
    <w:rsid w:val="00460B2F"/>
    <w:rsid w:val="00464005"/>
    <w:rsid w:val="00467B3D"/>
    <w:rsid w:val="0047096D"/>
    <w:rsid w:val="004757F8"/>
    <w:rsid w:val="00482157"/>
    <w:rsid w:val="0048666F"/>
    <w:rsid w:val="00491DE7"/>
    <w:rsid w:val="00493DE8"/>
    <w:rsid w:val="004A0E51"/>
    <w:rsid w:val="004A14C8"/>
    <w:rsid w:val="004A2040"/>
    <w:rsid w:val="004A732D"/>
    <w:rsid w:val="004B0F98"/>
    <w:rsid w:val="004B177D"/>
    <w:rsid w:val="004B1889"/>
    <w:rsid w:val="004B1FD1"/>
    <w:rsid w:val="004B4018"/>
    <w:rsid w:val="004B5C2E"/>
    <w:rsid w:val="004C261F"/>
    <w:rsid w:val="004C58D4"/>
    <w:rsid w:val="004C5E6C"/>
    <w:rsid w:val="004C6031"/>
    <w:rsid w:val="004C7320"/>
    <w:rsid w:val="004D1252"/>
    <w:rsid w:val="004D51ED"/>
    <w:rsid w:val="004D66EC"/>
    <w:rsid w:val="004D76A0"/>
    <w:rsid w:val="004E0512"/>
    <w:rsid w:val="004E2A2C"/>
    <w:rsid w:val="004E7098"/>
    <w:rsid w:val="004E7DCA"/>
    <w:rsid w:val="004E7E3E"/>
    <w:rsid w:val="004F1A23"/>
    <w:rsid w:val="004F2DB1"/>
    <w:rsid w:val="0050348C"/>
    <w:rsid w:val="00505DD8"/>
    <w:rsid w:val="005107A6"/>
    <w:rsid w:val="005139D5"/>
    <w:rsid w:val="00516855"/>
    <w:rsid w:val="00517F65"/>
    <w:rsid w:val="00520BB7"/>
    <w:rsid w:val="00521E7C"/>
    <w:rsid w:val="00530D56"/>
    <w:rsid w:val="00533EC9"/>
    <w:rsid w:val="005344CD"/>
    <w:rsid w:val="00536ECA"/>
    <w:rsid w:val="00541256"/>
    <w:rsid w:val="0054373F"/>
    <w:rsid w:val="00543946"/>
    <w:rsid w:val="00543E92"/>
    <w:rsid w:val="00546110"/>
    <w:rsid w:val="0055357C"/>
    <w:rsid w:val="0055454B"/>
    <w:rsid w:val="00556BC2"/>
    <w:rsid w:val="00557D5A"/>
    <w:rsid w:val="00560ADE"/>
    <w:rsid w:val="00560D4C"/>
    <w:rsid w:val="0056179B"/>
    <w:rsid w:val="00561B0F"/>
    <w:rsid w:val="00564670"/>
    <w:rsid w:val="00565363"/>
    <w:rsid w:val="005657BD"/>
    <w:rsid w:val="00573A3B"/>
    <w:rsid w:val="00580846"/>
    <w:rsid w:val="005835F5"/>
    <w:rsid w:val="00590C92"/>
    <w:rsid w:val="00592482"/>
    <w:rsid w:val="00594593"/>
    <w:rsid w:val="005A2F8F"/>
    <w:rsid w:val="005A3DCC"/>
    <w:rsid w:val="005A5F2D"/>
    <w:rsid w:val="005A60CB"/>
    <w:rsid w:val="005A7911"/>
    <w:rsid w:val="005A7C26"/>
    <w:rsid w:val="005B0222"/>
    <w:rsid w:val="005B2B0C"/>
    <w:rsid w:val="005B34C9"/>
    <w:rsid w:val="005B3BC7"/>
    <w:rsid w:val="005B6FD2"/>
    <w:rsid w:val="005C0EC5"/>
    <w:rsid w:val="005C231B"/>
    <w:rsid w:val="005C2B3C"/>
    <w:rsid w:val="005C3D0E"/>
    <w:rsid w:val="005C5683"/>
    <w:rsid w:val="005D032F"/>
    <w:rsid w:val="005D0AFF"/>
    <w:rsid w:val="005D2FD5"/>
    <w:rsid w:val="005D5DAA"/>
    <w:rsid w:val="005E1908"/>
    <w:rsid w:val="005E3A91"/>
    <w:rsid w:val="005E6B30"/>
    <w:rsid w:val="005E6F70"/>
    <w:rsid w:val="005F3672"/>
    <w:rsid w:val="005F4113"/>
    <w:rsid w:val="005F46BE"/>
    <w:rsid w:val="00601358"/>
    <w:rsid w:val="00601A72"/>
    <w:rsid w:val="00601AE4"/>
    <w:rsid w:val="00602940"/>
    <w:rsid w:val="00604736"/>
    <w:rsid w:val="00604CDB"/>
    <w:rsid w:val="00616A55"/>
    <w:rsid w:val="00617FDF"/>
    <w:rsid w:val="00620200"/>
    <w:rsid w:val="00624279"/>
    <w:rsid w:val="00625929"/>
    <w:rsid w:val="0062619B"/>
    <w:rsid w:val="00627177"/>
    <w:rsid w:val="00630F74"/>
    <w:rsid w:val="0063200F"/>
    <w:rsid w:val="0063211D"/>
    <w:rsid w:val="006351E1"/>
    <w:rsid w:val="006353EC"/>
    <w:rsid w:val="00635F89"/>
    <w:rsid w:val="00637FFB"/>
    <w:rsid w:val="00641E59"/>
    <w:rsid w:val="00644552"/>
    <w:rsid w:val="00647DCC"/>
    <w:rsid w:val="00651BC8"/>
    <w:rsid w:val="00655BD6"/>
    <w:rsid w:val="00657E30"/>
    <w:rsid w:val="006602D2"/>
    <w:rsid w:val="00660691"/>
    <w:rsid w:val="00660B89"/>
    <w:rsid w:val="00663035"/>
    <w:rsid w:val="00666DFC"/>
    <w:rsid w:val="006717C2"/>
    <w:rsid w:val="006733E0"/>
    <w:rsid w:val="0067511F"/>
    <w:rsid w:val="006755AA"/>
    <w:rsid w:val="006755E6"/>
    <w:rsid w:val="00680C05"/>
    <w:rsid w:val="00681924"/>
    <w:rsid w:val="00681AB2"/>
    <w:rsid w:val="00681ED4"/>
    <w:rsid w:val="00682CAD"/>
    <w:rsid w:val="006834EF"/>
    <w:rsid w:val="006856C1"/>
    <w:rsid w:val="00690459"/>
    <w:rsid w:val="00690C10"/>
    <w:rsid w:val="00695860"/>
    <w:rsid w:val="0069698B"/>
    <w:rsid w:val="006A00E8"/>
    <w:rsid w:val="006A1786"/>
    <w:rsid w:val="006A6F21"/>
    <w:rsid w:val="006A7A37"/>
    <w:rsid w:val="006B0D69"/>
    <w:rsid w:val="006B0DE8"/>
    <w:rsid w:val="006B2225"/>
    <w:rsid w:val="006B6051"/>
    <w:rsid w:val="006B7918"/>
    <w:rsid w:val="006C1BFE"/>
    <w:rsid w:val="006D0C44"/>
    <w:rsid w:val="006D2B12"/>
    <w:rsid w:val="006D54B9"/>
    <w:rsid w:val="006D5AFC"/>
    <w:rsid w:val="006D7880"/>
    <w:rsid w:val="006E2867"/>
    <w:rsid w:val="006E5FFC"/>
    <w:rsid w:val="006F214B"/>
    <w:rsid w:val="006F3AE7"/>
    <w:rsid w:val="006F4570"/>
    <w:rsid w:val="006F476F"/>
    <w:rsid w:val="006F51B0"/>
    <w:rsid w:val="006F6706"/>
    <w:rsid w:val="006F6F21"/>
    <w:rsid w:val="006F7D8E"/>
    <w:rsid w:val="00700B5C"/>
    <w:rsid w:val="007014BC"/>
    <w:rsid w:val="00706A07"/>
    <w:rsid w:val="007075DF"/>
    <w:rsid w:val="00707A0A"/>
    <w:rsid w:val="00710640"/>
    <w:rsid w:val="0071509A"/>
    <w:rsid w:val="007153DB"/>
    <w:rsid w:val="0071574A"/>
    <w:rsid w:val="0072417F"/>
    <w:rsid w:val="00724B53"/>
    <w:rsid w:val="00725727"/>
    <w:rsid w:val="00727499"/>
    <w:rsid w:val="007317D8"/>
    <w:rsid w:val="00731DA9"/>
    <w:rsid w:val="00735636"/>
    <w:rsid w:val="0073568F"/>
    <w:rsid w:val="0073661E"/>
    <w:rsid w:val="007429AE"/>
    <w:rsid w:val="00743D8B"/>
    <w:rsid w:val="007448AE"/>
    <w:rsid w:val="00747420"/>
    <w:rsid w:val="00750BA2"/>
    <w:rsid w:val="00752BFC"/>
    <w:rsid w:val="0075373F"/>
    <w:rsid w:val="007545FD"/>
    <w:rsid w:val="00754A1D"/>
    <w:rsid w:val="007561D5"/>
    <w:rsid w:val="00764B13"/>
    <w:rsid w:val="00764CD3"/>
    <w:rsid w:val="007654C0"/>
    <w:rsid w:val="00765AAF"/>
    <w:rsid w:val="007709A7"/>
    <w:rsid w:val="0077261C"/>
    <w:rsid w:val="007729FC"/>
    <w:rsid w:val="00773C19"/>
    <w:rsid w:val="00773CE1"/>
    <w:rsid w:val="00775333"/>
    <w:rsid w:val="0077646A"/>
    <w:rsid w:val="00777E50"/>
    <w:rsid w:val="00780110"/>
    <w:rsid w:val="00783D32"/>
    <w:rsid w:val="00784B22"/>
    <w:rsid w:val="00791498"/>
    <w:rsid w:val="00793C7C"/>
    <w:rsid w:val="0079554B"/>
    <w:rsid w:val="00797185"/>
    <w:rsid w:val="007A0B04"/>
    <w:rsid w:val="007A0C1C"/>
    <w:rsid w:val="007A5D26"/>
    <w:rsid w:val="007A7685"/>
    <w:rsid w:val="007B0267"/>
    <w:rsid w:val="007B5CF3"/>
    <w:rsid w:val="007B755B"/>
    <w:rsid w:val="007D05EF"/>
    <w:rsid w:val="007D4B79"/>
    <w:rsid w:val="007D530F"/>
    <w:rsid w:val="007E0CA2"/>
    <w:rsid w:val="007E2332"/>
    <w:rsid w:val="007E35E0"/>
    <w:rsid w:val="007E382A"/>
    <w:rsid w:val="007E5EDE"/>
    <w:rsid w:val="007E5F14"/>
    <w:rsid w:val="007E7FA8"/>
    <w:rsid w:val="007F0324"/>
    <w:rsid w:val="007F151D"/>
    <w:rsid w:val="007F1DA4"/>
    <w:rsid w:val="007F4849"/>
    <w:rsid w:val="007F57EA"/>
    <w:rsid w:val="00801AA5"/>
    <w:rsid w:val="00803554"/>
    <w:rsid w:val="00803BDB"/>
    <w:rsid w:val="00804184"/>
    <w:rsid w:val="00807935"/>
    <w:rsid w:val="008102D4"/>
    <w:rsid w:val="0081347A"/>
    <w:rsid w:val="008141F6"/>
    <w:rsid w:val="008170D0"/>
    <w:rsid w:val="00820F01"/>
    <w:rsid w:val="0082241E"/>
    <w:rsid w:val="00823920"/>
    <w:rsid w:val="0082446C"/>
    <w:rsid w:val="00826007"/>
    <w:rsid w:val="00827281"/>
    <w:rsid w:val="00827B64"/>
    <w:rsid w:val="00830748"/>
    <w:rsid w:val="00830876"/>
    <w:rsid w:val="0083159C"/>
    <w:rsid w:val="008328B3"/>
    <w:rsid w:val="00833474"/>
    <w:rsid w:val="00833E02"/>
    <w:rsid w:val="00840ECB"/>
    <w:rsid w:val="008440A2"/>
    <w:rsid w:val="00845BF3"/>
    <w:rsid w:val="00845C0D"/>
    <w:rsid w:val="00847DC7"/>
    <w:rsid w:val="0085164B"/>
    <w:rsid w:val="00851818"/>
    <w:rsid w:val="00853315"/>
    <w:rsid w:val="00854E36"/>
    <w:rsid w:val="00857C96"/>
    <w:rsid w:val="0086360E"/>
    <w:rsid w:val="008649A6"/>
    <w:rsid w:val="00867554"/>
    <w:rsid w:val="00867FC1"/>
    <w:rsid w:val="0087164F"/>
    <w:rsid w:val="00872F87"/>
    <w:rsid w:val="0087383C"/>
    <w:rsid w:val="00875983"/>
    <w:rsid w:val="008759C0"/>
    <w:rsid w:val="008806D3"/>
    <w:rsid w:val="00881408"/>
    <w:rsid w:val="008853D6"/>
    <w:rsid w:val="00885EDE"/>
    <w:rsid w:val="00886BC5"/>
    <w:rsid w:val="00893A2F"/>
    <w:rsid w:val="008957F3"/>
    <w:rsid w:val="008959B1"/>
    <w:rsid w:val="00896ED4"/>
    <w:rsid w:val="008978BE"/>
    <w:rsid w:val="008A4A3E"/>
    <w:rsid w:val="008A4F8F"/>
    <w:rsid w:val="008A6C94"/>
    <w:rsid w:val="008B04C5"/>
    <w:rsid w:val="008B2CF9"/>
    <w:rsid w:val="008B3D31"/>
    <w:rsid w:val="008B7580"/>
    <w:rsid w:val="008C3A7E"/>
    <w:rsid w:val="008C4031"/>
    <w:rsid w:val="008C5895"/>
    <w:rsid w:val="008C687A"/>
    <w:rsid w:val="008D0076"/>
    <w:rsid w:val="008D166D"/>
    <w:rsid w:val="008E0237"/>
    <w:rsid w:val="008E0EC6"/>
    <w:rsid w:val="008E2CA5"/>
    <w:rsid w:val="008E5A60"/>
    <w:rsid w:val="008E5E8A"/>
    <w:rsid w:val="008E5FD5"/>
    <w:rsid w:val="008F08C2"/>
    <w:rsid w:val="008F0BBE"/>
    <w:rsid w:val="008F1F22"/>
    <w:rsid w:val="008F5BBA"/>
    <w:rsid w:val="0090269C"/>
    <w:rsid w:val="009057A0"/>
    <w:rsid w:val="00905FE1"/>
    <w:rsid w:val="0090778C"/>
    <w:rsid w:val="009102DD"/>
    <w:rsid w:val="009108D6"/>
    <w:rsid w:val="009127A0"/>
    <w:rsid w:val="009168AA"/>
    <w:rsid w:val="00920555"/>
    <w:rsid w:val="0092292F"/>
    <w:rsid w:val="00927862"/>
    <w:rsid w:val="0093049F"/>
    <w:rsid w:val="00930BCF"/>
    <w:rsid w:val="00931C5D"/>
    <w:rsid w:val="00940B43"/>
    <w:rsid w:val="00943324"/>
    <w:rsid w:val="009466D2"/>
    <w:rsid w:val="00946EFC"/>
    <w:rsid w:val="0095008E"/>
    <w:rsid w:val="00950524"/>
    <w:rsid w:val="009519CF"/>
    <w:rsid w:val="0096178A"/>
    <w:rsid w:val="009627D5"/>
    <w:rsid w:val="00962DF5"/>
    <w:rsid w:val="009712B0"/>
    <w:rsid w:val="00971BD1"/>
    <w:rsid w:val="009725D9"/>
    <w:rsid w:val="00972E10"/>
    <w:rsid w:val="009776BE"/>
    <w:rsid w:val="009808D2"/>
    <w:rsid w:val="00980F8F"/>
    <w:rsid w:val="0098240B"/>
    <w:rsid w:val="009841FD"/>
    <w:rsid w:val="00987A28"/>
    <w:rsid w:val="009902AD"/>
    <w:rsid w:val="0099035A"/>
    <w:rsid w:val="00991ED8"/>
    <w:rsid w:val="00993D06"/>
    <w:rsid w:val="00994FA4"/>
    <w:rsid w:val="00995E6D"/>
    <w:rsid w:val="00995FD1"/>
    <w:rsid w:val="00996E8B"/>
    <w:rsid w:val="00996FD2"/>
    <w:rsid w:val="009A417A"/>
    <w:rsid w:val="009A4B7A"/>
    <w:rsid w:val="009A5FCF"/>
    <w:rsid w:val="009A7DA5"/>
    <w:rsid w:val="009B285B"/>
    <w:rsid w:val="009B2948"/>
    <w:rsid w:val="009B3D04"/>
    <w:rsid w:val="009B7891"/>
    <w:rsid w:val="009C235B"/>
    <w:rsid w:val="009C3249"/>
    <w:rsid w:val="009C6DA8"/>
    <w:rsid w:val="009D1D1A"/>
    <w:rsid w:val="009D3A34"/>
    <w:rsid w:val="009D3B96"/>
    <w:rsid w:val="009D5164"/>
    <w:rsid w:val="009D56C7"/>
    <w:rsid w:val="009D6A64"/>
    <w:rsid w:val="009E0049"/>
    <w:rsid w:val="009E01F7"/>
    <w:rsid w:val="009E2E6B"/>
    <w:rsid w:val="009E36DB"/>
    <w:rsid w:val="009E4837"/>
    <w:rsid w:val="009E599E"/>
    <w:rsid w:val="009E7537"/>
    <w:rsid w:val="009F1AAC"/>
    <w:rsid w:val="009F1F7C"/>
    <w:rsid w:val="009F41D5"/>
    <w:rsid w:val="00A0006E"/>
    <w:rsid w:val="00A01201"/>
    <w:rsid w:val="00A013F2"/>
    <w:rsid w:val="00A01A26"/>
    <w:rsid w:val="00A02FD7"/>
    <w:rsid w:val="00A04B05"/>
    <w:rsid w:val="00A04E05"/>
    <w:rsid w:val="00A05ADA"/>
    <w:rsid w:val="00A0705E"/>
    <w:rsid w:val="00A10729"/>
    <w:rsid w:val="00A119A1"/>
    <w:rsid w:val="00A11BFB"/>
    <w:rsid w:val="00A11F00"/>
    <w:rsid w:val="00A125D1"/>
    <w:rsid w:val="00A12909"/>
    <w:rsid w:val="00A12A63"/>
    <w:rsid w:val="00A14061"/>
    <w:rsid w:val="00A20DA4"/>
    <w:rsid w:val="00A2213C"/>
    <w:rsid w:val="00A25783"/>
    <w:rsid w:val="00A258E9"/>
    <w:rsid w:val="00A27995"/>
    <w:rsid w:val="00A306B6"/>
    <w:rsid w:val="00A330F4"/>
    <w:rsid w:val="00A33F67"/>
    <w:rsid w:val="00A379F0"/>
    <w:rsid w:val="00A40DAC"/>
    <w:rsid w:val="00A419A1"/>
    <w:rsid w:val="00A42A09"/>
    <w:rsid w:val="00A42C55"/>
    <w:rsid w:val="00A432DA"/>
    <w:rsid w:val="00A460A2"/>
    <w:rsid w:val="00A53EF0"/>
    <w:rsid w:val="00A54212"/>
    <w:rsid w:val="00A54661"/>
    <w:rsid w:val="00A549DE"/>
    <w:rsid w:val="00A56325"/>
    <w:rsid w:val="00A577DD"/>
    <w:rsid w:val="00A57E36"/>
    <w:rsid w:val="00A57FC4"/>
    <w:rsid w:val="00A63521"/>
    <w:rsid w:val="00A64F82"/>
    <w:rsid w:val="00A65845"/>
    <w:rsid w:val="00A65C19"/>
    <w:rsid w:val="00A675CE"/>
    <w:rsid w:val="00A7152D"/>
    <w:rsid w:val="00A75B3D"/>
    <w:rsid w:val="00A774A3"/>
    <w:rsid w:val="00A77C30"/>
    <w:rsid w:val="00A77D13"/>
    <w:rsid w:val="00A80153"/>
    <w:rsid w:val="00A80C5C"/>
    <w:rsid w:val="00A87D1D"/>
    <w:rsid w:val="00A94A95"/>
    <w:rsid w:val="00A96A0D"/>
    <w:rsid w:val="00A97305"/>
    <w:rsid w:val="00AA78E3"/>
    <w:rsid w:val="00AA7D76"/>
    <w:rsid w:val="00AB5A0D"/>
    <w:rsid w:val="00AC066C"/>
    <w:rsid w:val="00AC4339"/>
    <w:rsid w:val="00AD1082"/>
    <w:rsid w:val="00AD21D4"/>
    <w:rsid w:val="00AD3718"/>
    <w:rsid w:val="00AD4168"/>
    <w:rsid w:val="00AD554F"/>
    <w:rsid w:val="00AD5DFE"/>
    <w:rsid w:val="00AD6B74"/>
    <w:rsid w:val="00AD6CC7"/>
    <w:rsid w:val="00AD6D30"/>
    <w:rsid w:val="00AE1950"/>
    <w:rsid w:val="00AE5A2C"/>
    <w:rsid w:val="00AF057F"/>
    <w:rsid w:val="00AF05F2"/>
    <w:rsid w:val="00AF2775"/>
    <w:rsid w:val="00AF4488"/>
    <w:rsid w:val="00AF4744"/>
    <w:rsid w:val="00AF7501"/>
    <w:rsid w:val="00B045B8"/>
    <w:rsid w:val="00B05286"/>
    <w:rsid w:val="00B0588F"/>
    <w:rsid w:val="00B07DBA"/>
    <w:rsid w:val="00B13D8B"/>
    <w:rsid w:val="00B150D8"/>
    <w:rsid w:val="00B16B71"/>
    <w:rsid w:val="00B204FD"/>
    <w:rsid w:val="00B23831"/>
    <w:rsid w:val="00B31DA5"/>
    <w:rsid w:val="00B33BCB"/>
    <w:rsid w:val="00B33DCF"/>
    <w:rsid w:val="00B34BD8"/>
    <w:rsid w:val="00B40AB4"/>
    <w:rsid w:val="00B41986"/>
    <w:rsid w:val="00B42A08"/>
    <w:rsid w:val="00B47AFC"/>
    <w:rsid w:val="00B52041"/>
    <w:rsid w:val="00B5306C"/>
    <w:rsid w:val="00B60D30"/>
    <w:rsid w:val="00B635B1"/>
    <w:rsid w:val="00B66D8F"/>
    <w:rsid w:val="00B70AA4"/>
    <w:rsid w:val="00B71632"/>
    <w:rsid w:val="00B73618"/>
    <w:rsid w:val="00B7454F"/>
    <w:rsid w:val="00B753B4"/>
    <w:rsid w:val="00B75869"/>
    <w:rsid w:val="00B84AD1"/>
    <w:rsid w:val="00B86F7A"/>
    <w:rsid w:val="00B9007E"/>
    <w:rsid w:val="00B90186"/>
    <w:rsid w:val="00B90CFD"/>
    <w:rsid w:val="00B9277D"/>
    <w:rsid w:val="00B9290E"/>
    <w:rsid w:val="00B92B2F"/>
    <w:rsid w:val="00B94202"/>
    <w:rsid w:val="00B94D7E"/>
    <w:rsid w:val="00BA405E"/>
    <w:rsid w:val="00BA42C1"/>
    <w:rsid w:val="00BA6A6A"/>
    <w:rsid w:val="00BB01AB"/>
    <w:rsid w:val="00BB6246"/>
    <w:rsid w:val="00BB691A"/>
    <w:rsid w:val="00BC1B90"/>
    <w:rsid w:val="00BC48A1"/>
    <w:rsid w:val="00BC6A83"/>
    <w:rsid w:val="00BC6F83"/>
    <w:rsid w:val="00BD1304"/>
    <w:rsid w:val="00BD148E"/>
    <w:rsid w:val="00BD19A2"/>
    <w:rsid w:val="00BD6F11"/>
    <w:rsid w:val="00BD7489"/>
    <w:rsid w:val="00BD7B29"/>
    <w:rsid w:val="00BE038F"/>
    <w:rsid w:val="00BE2984"/>
    <w:rsid w:val="00BE356B"/>
    <w:rsid w:val="00BE3C0B"/>
    <w:rsid w:val="00BF0690"/>
    <w:rsid w:val="00BF3D8C"/>
    <w:rsid w:val="00C0145C"/>
    <w:rsid w:val="00C02C07"/>
    <w:rsid w:val="00C05FE7"/>
    <w:rsid w:val="00C075E4"/>
    <w:rsid w:val="00C101D8"/>
    <w:rsid w:val="00C140C1"/>
    <w:rsid w:val="00C14B64"/>
    <w:rsid w:val="00C14F15"/>
    <w:rsid w:val="00C16D89"/>
    <w:rsid w:val="00C227E2"/>
    <w:rsid w:val="00C2503E"/>
    <w:rsid w:val="00C274CF"/>
    <w:rsid w:val="00C27C5D"/>
    <w:rsid w:val="00C32C9D"/>
    <w:rsid w:val="00C33AD5"/>
    <w:rsid w:val="00C34041"/>
    <w:rsid w:val="00C363C8"/>
    <w:rsid w:val="00C41CAA"/>
    <w:rsid w:val="00C421F7"/>
    <w:rsid w:val="00C468D5"/>
    <w:rsid w:val="00C510E5"/>
    <w:rsid w:val="00C54462"/>
    <w:rsid w:val="00C545CB"/>
    <w:rsid w:val="00C54808"/>
    <w:rsid w:val="00C554D5"/>
    <w:rsid w:val="00C561C6"/>
    <w:rsid w:val="00C5650A"/>
    <w:rsid w:val="00C62174"/>
    <w:rsid w:val="00C64160"/>
    <w:rsid w:val="00C67937"/>
    <w:rsid w:val="00C67FB5"/>
    <w:rsid w:val="00C71B70"/>
    <w:rsid w:val="00C72762"/>
    <w:rsid w:val="00C73348"/>
    <w:rsid w:val="00C7651D"/>
    <w:rsid w:val="00C77690"/>
    <w:rsid w:val="00C8027D"/>
    <w:rsid w:val="00C80C81"/>
    <w:rsid w:val="00C81EA3"/>
    <w:rsid w:val="00C840A7"/>
    <w:rsid w:val="00C8624D"/>
    <w:rsid w:val="00C86508"/>
    <w:rsid w:val="00C86A20"/>
    <w:rsid w:val="00C8731E"/>
    <w:rsid w:val="00C8733F"/>
    <w:rsid w:val="00C927F4"/>
    <w:rsid w:val="00C92F8D"/>
    <w:rsid w:val="00C9409C"/>
    <w:rsid w:val="00C9453E"/>
    <w:rsid w:val="00CA0556"/>
    <w:rsid w:val="00CA3FD8"/>
    <w:rsid w:val="00CA5860"/>
    <w:rsid w:val="00CA5FAC"/>
    <w:rsid w:val="00CA64DA"/>
    <w:rsid w:val="00CB12E0"/>
    <w:rsid w:val="00CB19DA"/>
    <w:rsid w:val="00CB2ED9"/>
    <w:rsid w:val="00CB67C6"/>
    <w:rsid w:val="00CC4EAD"/>
    <w:rsid w:val="00CC795B"/>
    <w:rsid w:val="00CC7F9D"/>
    <w:rsid w:val="00CD0B5A"/>
    <w:rsid w:val="00CD5094"/>
    <w:rsid w:val="00CD5C2E"/>
    <w:rsid w:val="00CD5E09"/>
    <w:rsid w:val="00CE1BBF"/>
    <w:rsid w:val="00CE1C2E"/>
    <w:rsid w:val="00CE5E6C"/>
    <w:rsid w:val="00CE6AF6"/>
    <w:rsid w:val="00CF00B5"/>
    <w:rsid w:val="00CF2542"/>
    <w:rsid w:val="00CF3D63"/>
    <w:rsid w:val="00CF4C0B"/>
    <w:rsid w:val="00CF6456"/>
    <w:rsid w:val="00CF75F7"/>
    <w:rsid w:val="00D00FD1"/>
    <w:rsid w:val="00D0213E"/>
    <w:rsid w:val="00D03899"/>
    <w:rsid w:val="00D03DD7"/>
    <w:rsid w:val="00D1009B"/>
    <w:rsid w:val="00D11AC4"/>
    <w:rsid w:val="00D172CA"/>
    <w:rsid w:val="00D20C58"/>
    <w:rsid w:val="00D21A3D"/>
    <w:rsid w:val="00D24FF1"/>
    <w:rsid w:val="00D267E6"/>
    <w:rsid w:val="00D27020"/>
    <w:rsid w:val="00D31450"/>
    <w:rsid w:val="00D31FFC"/>
    <w:rsid w:val="00D33B0E"/>
    <w:rsid w:val="00D33B7A"/>
    <w:rsid w:val="00D33D5F"/>
    <w:rsid w:val="00D346A9"/>
    <w:rsid w:val="00D36655"/>
    <w:rsid w:val="00D41181"/>
    <w:rsid w:val="00D4244C"/>
    <w:rsid w:val="00D428AF"/>
    <w:rsid w:val="00D42F85"/>
    <w:rsid w:val="00D4389B"/>
    <w:rsid w:val="00D44D3E"/>
    <w:rsid w:val="00D46BBC"/>
    <w:rsid w:val="00D472E3"/>
    <w:rsid w:val="00D47C47"/>
    <w:rsid w:val="00D515E6"/>
    <w:rsid w:val="00D51965"/>
    <w:rsid w:val="00D54ADF"/>
    <w:rsid w:val="00D54EA7"/>
    <w:rsid w:val="00D5524A"/>
    <w:rsid w:val="00D57D5A"/>
    <w:rsid w:val="00D62507"/>
    <w:rsid w:val="00D62E2E"/>
    <w:rsid w:val="00D722FA"/>
    <w:rsid w:val="00D734A8"/>
    <w:rsid w:val="00D738A5"/>
    <w:rsid w:val="00D760BD"/>
    <w:rsid w:val="00D80019"/>
    <w:rsid w:val="00D800B4"/>
    <w:rsid w:val="00D81F2A"/>
    <w:rsid w:val="00D84CDD"/>
    <w:rsid w:val="00D85253"/>
    <w:rsid w:val="00D91CD5"/>
    <w:rsid w:val="00D9336B"/>
    <w:rsid w:val="00D93E02"/>
    <w:rsid w:val="00DA15D1"/>
    <w:rsid w:val="00DA2FB9"/>
    <w:rsid w:val="00DA2FC5"/>
    <w:rsid w:val="00DA63A0"/>
    <w:rsid w:val="00DB0A9D"/>
    <w:rsid w:val="00DB13AE"/>
    <w:rsid w:val="00DB72AC"/>
    <w:rsid w:val="00DB7AD5"/>
    <w:rsid w:val="00DC07A5"/>
    <w:rsid w:val="00DC1F33"/>
    <w:rsid w:val="00DC244B"/>
    <w:rsid w:val="00DC62FF"/>
    <w:rsid w:val="00DC6DC7"/>
    <w:rsid w:val="00DD2DBA"/>
    <w:rsid w:val="00DD58B7"/>
    <w:rsid w:val="00DD6C4A"/>
    <w:rsid w:val="00DD7005"/>
    <w:rsid w:val="00DD71A8"/>
    <w:rsid w:val="00DE1847"/>
    <w:rsid w:val="00DE2219"/>
    <w:rsid w:val="00DE6BF4"/>
    <w:rsid w:val="00DF0F64"/>
    <w:rsid w:val="00DF2853"/>
    <w:rsid w:val="00DF4CF4"/>
    <w:rsid w:val="00DF4E3D"/>
    <w:rsid w:val="00DF6E94"/>
    <w:rsid w:val="00DF7369"/>
    <w:rsid w:val="00E00C1B"/>
    <w:rsid w:val="00E00FF4"/>
    <w:rsid w:val="00E01401"/>
    <w:rsid w:val="00E01B4F"/>
    <w:rsid w:val="00E0223B"/>
    <w:rsid w:val="00E02DB2"/>
    <w:rsid w:val="00E042E8"/>
    <w:rsid w:val="00E044D6"/>
    <w:rsid w:val="00E0473C"/>
    <w:rsid w:val="00E0493C"/>
    <w:rsid w:val="00E04A12"/>
    <w:rsid w:val="00E059D7"/>
    <w:rsid w:val="00E07377"/>
    <w:rsid w:val="00E07C9B"/>
    <w:rsid w:val="00E1008C"/>
    <w:rsid w:val="00E10AA3"/>
    <w:rsid w:val="00E11306"/>
    <w:rsid w:val="00E1420D"/>
    <w:rsid w:val="00E14B33"/>
    <w:rsid w:val="00E176F1"/>
    <w:rsid w:val="00E22E85"/>
    <w:rsid w:val="00E230CC"/>
    <w:rsid w:val="00E248E7"/>
    <w:rsid w:val="00E25538"/>
    <w:rsid w:val="00E2573F"/>
    <w:rsid w:val="00E2672E"/>
    <w:rsid w:val="00E30036"/>
    <w:rsid w:val="00E30062"/>
    <w:rsid w:val="00E4057E"/>
    <w:rsid w:val="00E453CF"/>
    <w:rsid w:val="00E54C56"/>
    <w:rsid w:val="00E603FC"/>
    <w:rsid w:val="00E62B71"/>
    <w:rsid w:val="00E64EE6"/>
    <w:rsid w:val="00E65ED8"/>
    <w:rsid w:val="00E722C6"/>
    <w:rsid w:val="00E7303C"/>
    <w:rsid w:val="00E8419B"/>
    <w:rsid w:val="00E850D9"/>
    <w:rsid w:val="00E8790E"/>
    <w:rsid w:val="00E9204E"/>
    <w:rsid w:val="00E947EC"/>
    <w:rsid w:val="00E94FAA"/>
    <w:rsid w:val="00E95595"/>
    <w:rsid w:val="00EA199D"/>
    <w:rsid w:val="00EA242D"/>
    <w:rsid w:val="00EA284C"/>
    <w:rsid w:val="00EA3F68"/>
    <w:rsid w:val="00EA45B4"/>
    <w:rsid w:val="00EA4F92"/>
    <w:rsid w:val="00EA695B"/>
    <w:rsid w:val="00EA786E"/>
    <w:rsid w:val="00EA7B54"/>
    <w:rsid w:val="00EB017D"/>
    <w:rsid w:val="00EB1787"/>
    <w:rsid w:val="00EB601A"/>
    <w:rsid w:val="00EB769E"/>
    <w:rsid w:val="00EC38E3"/>
    <w:rsid w:val="00EC395E"/>
    <w:rsid w:val="00EC618C"/>
    <w:rsid w:val="00EC6BE9"/>
    <w:rsid w:val="00EC6FE6"/>
    <w:rsid w:val="00ED0356"/>
    <w:rsid w:val="00ED59FA"/>
    <w:rsid w:val="00ED739B"/>
    <w:rsid w:val="00EE0DFB"/>
    <w:rsid w:val="00EE0EA6"/>
    <w:rsid w:val="00EE2A56"/>
    <w:rsid w:val="00EF070B"/>
    <w:rsid w:val="00EF2514"/>
    <w:rsid w:val="00EF2A44"/>
    <w:rsid w:val="00EF2EA0"/>
    <w:rsid w:val="00EF3264"/>
    <w:rsid w:val="00EF59F3"/>
    <w:rsid w:val="00EF6DFA"/>
    <w:rsid w:val="00EF6F4A"/>
    <w:rsid w:val="00EF741C"/>
    <w:rsid w:val="00F04821"/>
    <w:rsid w:val="00F0491E"/>
    <w:rsid w:val="00F05FE5"/>
    <w:rsid w:val="00F0683C"/>
    <w:rsid w:val="00F06F0E"/>
    <w:rsid w:val="00F07737"/>
    <w:rsid w:val="00F13283"/>
    <w:rsid w:val="00F23387"/>
    <w:rsid w:val="00F25A47"/>
    <w:rsid w:val="00F264C7"/>
    <w:rsid w:val="00F30D9F"/>
    <w:rsid w:val="00F33707"/>
    <w:rsid w:val="00F4157F"/>
    <w:rsid w:val="00F42B40"/>
    <w:rsid w:val="00F4398C"/>
    <w:rsid w:val="00F44118"/>
    <w:rsid w:val="00F52750"/>
    <w:rsid w:val="00F52EDC"/>
    <w:rsid w:val="00F53298"/>
    <w:rsid w:val="00F533DC"/>
    <w:rsid w:val="00F55ED1"/>
    <w:rsid w:val="00F6063D"/>
    <w:rsid w:val="00F61FBC"/>
    <w:rsid w:val="00F624AE"/>
    <w:rsid w:val="00F6269B"/>
    <w:rsid w:val="00F660CB"/>
    <w:rsid w:val="00F6726C"/>
    <w:rsid w:val="00F706F6"/>
    <w:rsid w:val="00F738AA"/>
    <w:rsid w:val="00F738DA"/>
    <w:rsid w:val="00F83790"/>
    <w:rsid w:val="00F84471"/>
    <w:rsid w:val="00F86AC7"/>
    <w:rsid w:val="00F8790E"/>
    <w:rsid w:val="00F913E8"/>
    <w:rsid w:val="00F914B4"/>
    <w:rsid w:val="00F91948"/>
    <w:rsid w:val="00F95134"/>
    <w:rsid w:val="00F96F17"/>
    <w:rsid w:val="00FA3477"/>
    <w:rsid w:val="00FA4EB6"/>
    <w:rsid w:val="00FA5DE1"/>
    <w:rsid w:val="00FA7E49"/>
    <w:rsid w:val="00FB29AA"/>
    <w:rsid w:val="00FB4AB8"/>
    <w:rsid w:val="00FB6585"/>
    <w:rsid w:val="00FC0016"/>
    <w:rsid w:val="00FC0A42"/>
    <w:rsid w:val="00FC33A2"/>
    <w:rsid w:val="00FC33DA"/>
    <w:rsid w:val="00FC3BDD"/>
    <w:rsid w:val="00FC62C1"/>
    <w:rsid w:val="00FC6EB3"/>
    <w:rsid w:val="00FD0356"/>
    <w:rsid w:val="00FD1E64"/>
    <w:rsid w:val="00FD2927"/>
    <w:rsid w:val="00FD3A48"/>
    <w:rsid w:val="00FD4885"/>
    <w:rsid w:val="00FD6111"/>
    <w:rsid w:val="00FD78E2"/>
    <w:rsid w:val="00FD7D48"/>
    <w:rsid w:val="00FE3410"/>
    <w:rsid w:val="00FE624D"/>
    <w:rsid w:val="00FE6473"/>
    <w:rsid w:val="00FE6E0B"/>
    <w:rsid w:val="00FF1C13"/>
    <w:rsid w:val="00FF3F52"/>
    <w:rsid w:val="00FF553F"/>
    <w:rsid w:val="00FF5A52"/>
    <w:rsid w:val="012F2E31"/>
    <w:rsid w:val="0330C56F"/>
    <w:rsid w:val="04DB43E8"/>
    <w:rsid w:val="05E89732"/>
    <w:rsid w:val="062D58F8"/>
    <w:rsid w:val="070C17BA"/>
    <w:rsid w:val="08396107"/>
    <w:rsid w:val="084CD299"/>
    <w:rsid w:val="0854754A"/>
    <w:rsid w:val="09444710"/>
    <w:rsid w:val="0A65D102"/>
    <w:rsid w:val="0BB51712"/>
    <w:rsid w:val="0C90FA29"/>
    <w:rsid w:val="0CC94FB4"/>
    <w:rsid w:val="0CDD389D"/>
    <w:rsid w:val="0CE2131F"/>
    <w:rsid w:val="0D94DD7B"/>
    <w:rsid w:val="0DEDF200"/>
    <w:rsid w:val="0DF62FDE"/>
    <w:rsid w:val="0E57114B"/>
    <w:rsid w:val="0FDD5272"/>
    <w:rsid w:val="107D115A"/>
    <w:rsid w:val="11A5E49B"/>
    <w:rsid w:val="132E384F"/>
    <w:rsid w:val="154B6CC2"/>
    <w:rsid w:val="1612EAEB"/>
    <w:rsid w:val="16A88B33"/>
    <w:rsid w:val="185BE7E8"/>
    <w:rsid w:val="1A2EAA13"/>
    <w:rsid w:val="1A98D86D"/>
    <w:rsid w:val="1AD30859"/>
    <w:rsid w:val="1AF790C7"/>
    <w:rsid w:val="1B253847"/>
    <w:rsid w:val="1BA95F70"/>
    <w:rsid w:val="1C2AF2B9"/>
    <w:rsid w:val="1C8A1BC9"/>
    <w:rsid w:val="1CDE96AE"/>
    <w:rsid w:val="1D53A52C"/>
    <w:rsid w:val="1E9B7181"/>
    <w:rsid w:val="20742F2B"/>
    <w:rsid w:val="20F09CAE"/>
    <w:rsid w:val="222E1611"/>
    <w:rsid w:val="22C5A17D"/>
    <w:rsid w:val="232E4632"/>
    <w:rsid w:val="233FB66A"/>
    <w:rsid w:val="24FD6A5B"/>
    <w:rsid w:val="25578ED6"/>
    <w:rsid w:val="257513A7"/>
    <w:rsid w:val="27DFB783"/>
    <w:rsid w:val="283BBA56"/>
    <w:rsid w:val="2875A0A9"/>
    <w:rsid w:val="299B986E"/>
    <w:rsid w:val="299C6133"/>
    <w:rsid w:val="29C711E9"/>
    <w:rsid w:val="2B3FD0EE"/>
    <w:rsid w:val="2CA68E26"/>
    <w:rsid w:val="2D8F5B49"/>
    <w:rsid w:val="2F199FCB"/>
    <w:rsid w:val="2F1DE269"/>
    <w:rsid w:val="33395530"/>
    <w:rsid w:val="36738059"/>
    <w:rsid w:val="382CC989"/>
    <w:rsid w:val="390A99A6"/>
    <w:rsid w:val="399A5004"/>
    <w:rsid w:val="3AD1F475"/>
    <w:rsid w:val="3B113326"/>
    <w:rsid w:val="3E76BD3D"/>
    <w:rsid w:val="42196C88"/>
    <w:rsid w:val="44A9492B"/>
    <w:rsid w:val="44BB037D"/>
    <w:rsid w:val="457B57BA"/>
    <w:rsid w:val="467D7CED"/>
    <w:rsid w:val="48EBF0DF"/>
    <w:rsid w:val="4919BFE8"/>
    <w:rsid w:val="492524EC"/>
    <w:rsid w:val="4DC2C5F7"/>
    <w:rsid w:val="5250935A"/>
    <w:rsid w:val="52A2A914"/>
    <w:rsid w:val="542100C2"/>
    <w:rsid w:val="5631F9FC"/>
    <w:rsid w:val="5646B8AB"/>
    <w:rsid w:val="56937623"/>
    <w:rsid w:val="59B8C426"/>
    <w:rsid w:val="5DD2F6C9"/>
    <w:rsid w:val="5E5B334E"/>
    <w:rsid w:val="5EA6782A"/>
    <w:rsid w:val="5EEFD794"/>
    <w:rsid w:val="600CDB61"/>
    <w:rsid w:val="6258088E"/>
    <w:rsid w:val="64A00F06"/>
    <w:rsid w:val="64AAB344"/>
    <w:rsid w:val="65046394"/>
    <w:rsid w:val="6644F7FC"/>
    <w:rsid w:val="665835C7"/>
    <w:rsid w:val="67F9FAFA"/>
    <w:rsid w:val="68634839"/>
    <w:rsid w:val="68FDE4C5"/>
    <w:rsid w:val="6944BC5D"/>
    <w:rsid w:val="6AE36AB0"/>
    <w:rsid w:val="6B08D0CF"/>
    <w:rsid w:val="6B899736"/>
    <w:rsid w:val="6D7C8706"/>
    <w:rsid w:val="6E782B08"/>
    <w:rsid w:val="702BD0A8"/>
    <w:rsid w:val="707371DB"/>
    <w:rsid w:val="72252EF6"/>
    <w:rsid w:val="73875F04"/>
    <w:rsid w:val="73A8F0E7"/>
    <w:rsid w:val="75024C22"/>
    <w:rsid w:val="751C546B"/>
    <w:rsid w:val="773C3B55"/>
    <w:rsid w:val="78614999"/>
    <w:rsid w:val="78A4F92E"/>
    <w:rsid w:val="78D93958"/>
    <w:rsid w:val="79745559"/>
    <w:rsid w:val="79E82E4F"/>
    <w:rsid w:val="7ECD9042"/>
    <w:rsid w:val="7FF8D3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3F7A8BF"/>
  <w15:docId w15:val="{AFD7BF21-E6FC-41FE-9CF9-BC621D391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F6F21"/>
  </w:style>
  <w:style w:type="paragraph" w:styleId="1">
    <w:name w:val="heading 1"/>
    <w:basedOn w:val="a"/>
    <w:next w:val="a"/>
    <w:link w:val="10"/>
    <w:uiPriority w:val="9"/>
    <w:qFormat/>
    <w:rsid w:val="001823A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1823A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823A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823A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823A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823A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823A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823A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823A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1823A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rsid w:val="001823A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0"/>
    <w:link w:val="3"/>
    <w:uiPriority w:val="9"/>
    <w:semiHidden/>
    <w:rsid w:val="001823A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0"/>
    <w:link w:val="4"/>
    <w:uiPriority w:val="9"/>
    <w:semiHidden/>
    <w:rsid w:val="001823AE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1823AE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1823AE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0"/>
    <w:link w:val="7"/>
    <w:uiPriority w:val="9"/>
    <w:semiHidden/>
    <w:rsid w:val="001823AE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0"/>
    <w:link w:val="8"/>
    <w:uiPriority w:val="9"/>
    <w:semiHidden/>
    <w:rsid w:val="001823AE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0"/>
    <w:link w:val="9"/>
    <w:uiPriority w:val="9"/>
    <w:semiHidden/>
    <w:rsid w:val="001823AE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1823A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Заголовок Знак"/>
    <w:basedOn w:val="a0"/>
    <w:link w:val="a3"/>
    <w:uiPriority w:val="10"/>
    <w:rsid w:val="001823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1823A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Подзаголовок Знак"/>
    <w:basedOn w:val="a0"/>
    <w:link w:val="a5"/>
    <w:uiPriority w:val="11"/>
    <w:rsid w:val="001823A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21">
    <w:name w:val="Quote"/>
    <w:basedOn w:val="a"/>
    <w:next w:val="a"/>
    <w:link w:val="22"/>
    <w:uiPriority w:val="29"/>
    <w:qFormat/>
    <w:rsid w:val="001823A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1823AE"/>
    <w:rPr>
      <w:i/>
      <w:iCs/>
      <w:color w:val="404040" w:themeColor="text1" w:themeTint="BF"/>
    </w:rPr>
  </w:style>
  <w:style w:type="paragraph" w:styleId="a7">
    <w:name w:val="List Paragraph"/>
    <w:basedOn w:val="a"/>
    <w:uiPriority w:val="34"/>
    <w:qFormat/>
    <w:rsid w:val="001823AE"/>
    <w:pPr>
      <w:ind w:left="720"/>
      <w:contextualSpacing/>
    </w:pPr>
  </w:style>
  <w:style w:type="character" w:styleId="a8">
    <w:name w:val="Intense Emphasis"/>
    <w:basedOn w:val="a0"/>
    <w:uiPriority w:val="21"/>
    <w:qFormat/>
    <w:rsid w:val="001823AE"/>
    <w:rPr>
      <w:i/>
      <w:iCs/>
      <w:color w:val="0F4761" w:themeColor="accent1" w:themeShade="BF"/>
    </w:rPr>
  </w:style>
  <w:style w:type="paragraph" w:styleId="a9">
    <w:name w:val="Intense Quote"/>
    <w:basedOn w:val="a"/>
    <w:next w:val="a"/>
    <w:link w:val="aa"/>
    <w:uiPriority w:val="30"/>
    <w:qFormat/>
    <w:rsid w:val="001823A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a">
    <w:name w:val="Выделенная цитата Знак"/>
    <w:basedOn w:val="a0"/>
    <w:link w:val="a9"/>
    <w:uiPriority w:val="30"/>
    <w:rsid w:val="001823AE"/>
    <w:rPr>
      <w:i/>
      <w:iCs/>
      <w:color w:val="0F4761" w:themeColor="accent1" w:themeShade="BF"/>
    </w:rPr>
  </w:style>
  <w:style w:type="character" w:styleId="ab">
    <w:name w:val="Intense Reference"/>
    <w:basedOn w:val="a0"/>
    <w:uiPriority w:val="32"/>
    <w:qFormat/>
    <w:rsid w:val="001823AE"/>
    <w:rPr>
      <w:b/>
      <w:bCs/>
      <w:smallCaps/>
      <w:color w:val="0F4761" w:themeColor="accent1" w:themeShade="BF"/>
      <w:spacing w:val="5"/>
    </w:rPr>
  </w:style>
  <w:style w:type="paragraph" w:customStyle="1" w:styleId="paragraph">
    <w:name w:val="paragraph"/>
    <w:basedOn w:val="a"/>
    <w:rsid w:val="001823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fr-CH" w:eastAsia="zh-CN"/>
    </w:rPr>
  </w:style>
  <w:style w:type="character" w:customStyle="1" w:styleId="normaltextrun">
    <w:name w:val="normaltextrun"/>
    <w:basedOn w:val="a0"/>
    <w:rsid w:val="001823AE"/>
  </w:style>
  <w:style w:type="character" w:customStyle="1" w:styleId="eop">
    <w:name w:val="eop"/>
    <w:basedOn w:val="a0"/>
    <w:rsid w:val="001823AE"/>
  </w:style>
  <w:style w:type="table" w:styleId="ac">
    <w:name w:val="Table Grid"/>
    <w:basedOn w:val="a1"/>
    <w:uiPriority w:val="39"/>
    <w:rsid w:val="001823AE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Revision"/>
    <w:hidden/>
    <w:uiPriority w:val="99"/>
    <w:semiHidden/>
    <w:rsid w:val="00EF741C"/>
    <w:pPr>
      <w:spacing w:after="0" w:line="240" w:lineRule="auto"/>
    </w:pPr>
  </w:style>
  <w:style w:type="character" w:styleId="ae">
    <w:name w:val="annotation reference"/>
    <w:basedOn w:val="a0"/>
    <w:uiPriority w:val="99"/>
    <w:semiHidden/>
    <w:unhideWhenUsed/>
    <w:rsid w:val="00070B3D"/>
    <w:rPr>
      <w:sz w:val="16"/>
      <w:szCs w:val="16"/>
    </w:rPr>
  </w:style>
  <w:style w:type="paragraph" w:styleId="af">
    <w:name w:val="annotation text"/>
    <w:basedOn w:val="a"/>
    <w:link w:val="af0"/>
    <w:uiPriority w:val="99"/>
    <w:unhideWhenUsed/>
    <w:rsid w:val="00070B3D"/>
    <w:pPr>
      <w:spacing w:line="240" w:lineRule="auto"/>
    </w:pPr>
    <w:rPr>
      <w:sz w:val="20"/>
      <w:szCs w:val="20"/>
    </w:rPr>
  </w:style>
  <w:style w:type="character" w:customStyle="1" w:styleId="af0">
    <w:name w:val="Текст примечания Знак"/>
    <w:basedOn w:val="a0"/>
    <w:link w:val="af"/>
    <w:uiPriority w:val="99"/>
    <w:rsid w:val="00070B3D"/>
    <w:rPr>
      <w:sz w:val="20"/>
      <w:szCs w:val="20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070B3D"/>
    <w:rPr>
      <w:b/>
      <w:bCs/>
    </w:rPr>
  </w:style>
  <w:style w:type="character" w:customStyle="1" w:styleId="af2">
    <w:name w:val="Тема примечания Знак"/>
    <w:basedOn w:val="af0"/>
    <w:link w:val="af1"/>
    <w:uiPriority w:val="99"/>
    <w:semiHidden/>
    <w:rsid w:val="00070B3D"/>
    <w:rPr>
      <w:b/>
      <w:bCs/>
      <w:sz w:val="20"/>
      <w:szCs w:val="20"/>
    </w:rPr>
  </w:style>
  <w:style w:type="paragraph" w:styleId="af3">
    <w:name w:val="header"/>
    <w:basedOn w:val="a"/>
    <w:link w:val="af4"/>
    <w:uiPriority w:val="99"/>
    <w:unhideWhenUsed/>
    <w:rsid w:val="002B63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4">
    <w:name w:val="Верхний колонтитул Знак"/>
    <w:basedOn w:val="a0"/>
    <w:link w:val="af3"/>
    <w:uiPriority w:val="99"/>
    <w:rsid w:val="002B6350"/>
  </w:style>
  <w:style w:type="paragraph" w:styleId="af5">
    <w:name w:val="footer"/>
    <w:basedOn w:val="a"/>
    <w:link w:val="af6"/>
    <w:uiPriority w:val="99"/>
    <w:unhideWhenUsed/>
    <w:rsid w:val="002B63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6">
    <w:name w:val="Нижний колонтитул Знак"/>
    <w:basedOn w:val="a0"/>
    <w:link w:val="af5"/>
    <w:uiPriority w:val="99"/>
    <w:rsid w:val="002B6350"/>
  </w:style>
  <w:style w:type="paragraph" w:styleId="af7">
    <w:name w:val="Balloon Text"/>
    <w:basedOn w:val="a"/>
    <w:link w:val="af8"/>
    <w:uiPriority w:val="99"/>
    <w:semiHidden/>
    <w:unhideWhenUsed/>
    <w:rsid w:val="00EA4F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8">
    <w:name w:val="Текст выноски Знак"/>
    <w:basedOn w:val="a0"/>
    <w:link w:val="af7"/>
    <w:uiPriority w:val="99"/>
    <w:semiHidden/>
    <w:rsid w:val="00EA4F92"/>
    <w:rPr>
      <w:rFonts w:ascii="Segoe UI" w:hAnsi="Segoe UI" w:cs="Segoe UI"/>
      <w:sz w:val="18"/>
      <w:szCs w:val="18"/>
    </w:rPr>
  </w:style>
  <w:style w:type="paragraph" w:styleId="af9">
    <w:name w:val="Normal (Web)"/>
    <w:basedOn w:val="a"/>
    <w:uiPriority w:val="99"/>
    <w:rsid w:val="00A140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afa">
    <w:name w:val="footnote text"/>
    <w:basedOn w:val="a"/>
    <w:link w:val="afb"/>
    <w:rsid w:val="00A14061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</w:rPr>
  </w:style>
  <w:style w:type="character" w:customStyle="1" w:styleId="afb">
    <w:name w:val="Текст сноски Знак"/>
    <w:basedOn w:val="a0"/>
    <w:link w:val="afa"/>
    <w:rsid w:val="00A14061"/>
    <w:rPr>
      <w:rFonts w:ascii="Times New Roman" w:eastAsia="Times New Roman" w:hAnsi="Times New Roman" w:cs="Times New Roman"/>
      <w:kern w:val="0"/>
      <w:sz w:val="20"/>
      <w:szCs w:val="20"/>
    </w:rPr>
  </w:style>
  <w:style w:type="character" w:customStyle="1" w:styleId="mx-textnowrap">
    <w:name w:val="mx-text_nowrap"/>
    <w:basedOn w:val="a0"/>
    <w:rsid w:val="003177AB"/>
  </w:style>
  <w:style w:type="character" w:styleId="afc">
    <w:name w:val="Strong"/>
    <w:basedOn w:val="a0"/>
    <w:uiPriority w:val="22"/>
    <w:qFormat/>
    <w:rsid w:val="007A0C1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30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7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5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02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6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6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5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3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5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75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0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2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6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2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27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96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7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37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62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45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1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02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cid:dc19c02b-f840-4f08-9609-e9f8f17eac70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FED112D2B38947A84F9587AE4D557F" ma:contentTypeVersion="20" ma:contentTypeDescription="Create a new document." ma:contentTypeScope="" ma:versionID="69e1fff59d9d6c6325cf914874b0ffff">
  <xsd:schema xmlns:xsd="http://www.w3.org/2001/XMLSchema" xmlns:xs="http://www.w3.org/2001/XMLSchema" xmlns:p="http://schemas.microsoft.com/office/2006/metadata/properties" xmlns:ns2="2321ae59-7bd5-4fd6-baee-ebb54b863058" xmlns:ns3="b7523eb9-e124-4391-9ef4-252df2216ceb" xmlns:ns4="985ec44e-1bab-4c0b-9df0-6ba128686fc9" targetNamespace="http://schemas.microsoft.com/office/2006/metadata/properties" ma:root="true" ma:fieldsID="47b8efd630fc55983883afeccadd9932" ns2:_="" ns3:_="" ns4:_="">
    <xsd:import namespace="2321ae59-7bd5-4fd6-baee-ebb54b863058"/>
    <xsd:import namespace="b7523eb9-e124-4391-9ef4-252df2216ceb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Date_x002f_Time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21ae59-7bd5-4fd6-baee-ebb54b8630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Date_x002f_Time" ma:index="21" nillable="true" ma:displayName="Date/ Time" ma:format="DateOnly" ma:internalName="Date_x002f_Time">
      <xsd:simpleType>
        <xsd:restriction base="dms:DateTime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523eb9-e124-4391-9ef4-252df2216ce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aed2f19f-48f8-487d-a93e-14c83bc3213d}" ma:internalName="TaxCatchAll" ma:showField="CatchAllData" ma:web="b7523eb9-e124-4391-9ef4-252df2216c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321ae59-7bd5-4fd6-baee-ebb54b863058">
      <Terms xmlns="http://schemas.microsoft.com/office/infopath/2007/PartnerControls"/>
    </lcf76f155ced4ddcb4097134ff3c332f>
    <SharedWithUsers xmlns="b7523eb9-e124-4391-9ef4-252df2216ceb">
      <UserInfo>
        <DisplayName>Limited Access System Group</DisplayName>
        <AccountId>27</AccountId>
        <AccountType/>
      </UserInfo>
      <UserInfo>
        <DisplayName>Oleg Dzioubinski</DisplayName>
        <AccountId>17</AccountId>
        <AccountType/>
      </UserInfo>
    </SharedWithUsers>
    <TaxCatchAll xmlns="985ec44e-1bab-4c0b-9df0-6ba128686fc9" xsi:nil="true"/>
    <Date_x002f_Time xmlns="2321ae59-7bd5-4fd6-baee-ebb54b86305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FEC8AD-6CB9-4932-84DC-717AA127BC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18140EE-EA67-41F5-850E-2E7E7FADB3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21ae59-7bd5-4fd6-baee-ebb54b863058"/>
    <ds:schemaRef ds:uri="b7523eb9-e124-4391-9ef4-252df2216ceb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C416129-7270-494B-B57D-8B3D721EF0CD}">
  <ds:schemaRefs>
    <ds:schemaRef ds:uri="http://schemas.microsoft.com/office/2006/metadata/properties"/>
    <ds:schemaRef ds:uri="http://schemas.microsoft.com/office/infopath/2007/PartnerControls"/>
    <ds:schemaRef ds:uri="2321ae59-7bd5-4fd6-baee-ebb54b863058"/>
    <ds:schemaRef ds:uri="b7523eb9-e124-4391-9ef4-252df2216ceb"/>
    <ds:schemaRef ds:uri="985ec44e-1bab-4c0b-9df0-6ba128686fc9"/>
  </ds:schemaRefs>
</ds:datastoreItem>
</file>

<file path=customXml/itemProps4.xml><?xml version="1.0" encoding="utf-8"?>
<ds:datastoreItem xmlns:ds="http://schemas.openxmlformats.org/officeDocument/2006/customXml" ds:itemID="{8234C040-CD0E-43AA-AFD1-067E66A75099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f9e35db-544f-4f60-bdcc-5ea416e6dc70}" enabled="0" method="" siteId="{0f9e35db-544f-4f60-bdcc-5ea416e6dc7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5</TotalTime>
  <Pages>3</Pages>
  <Words>668</Words>
  <Characters>3814</Characters>
  <Application>Microsoft Office Word</Application>
  <DocSecurity>0</DocSecurity>
  <Lines>31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Lobanova</dc:creator>
  <cp:lastModifiedBy>Радченко Екатерина Александровна</cp:lastModifiedBy>
  <cp:revision>24</cp:revision>
  <cp:lastPrinted>2026-04-22T10:59:00Z</cp:lastPrinted>
  <dcterms:created xsi:type="dcterms:W3CDTF">2026-04-14T11:01:00Z</dcterms:created>
  <dcterms:modified xsi:type="dcterms:W3CDTF">2026-04-22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FED112D2B38947A84F9587AE4D557F</vt:lpwstr>
  </property>
  <property fmtid="{D5CDD505-2E9C-101B-9397-08002B2CF9AE}" pid="3" name="Office_x0020_of_x0020_Origin">
    <vt:lpwstr/>
  </property>
  <property fmtid="{D5CDD505-2E9C-101B-9397-08002B2CF9AE}" pid="4" name="MediaServiceImageTags">
    <vt:lpwstr/>
  </property>
  <property fmtid="{D5CDD505-2E9C-101B-9397-08002B2CF9AE}" pid="5" name="TaxCatchAll">
    <vt:lpwstr/>
  </property>
  <property fmtid="{D5CDD505-2E9C-101B-9397-08002B2CF9AE}" pid="6" name="gba66df640194346a5267c50f24d4797">
    <vt:lpwstr/>
  </property>
  <property fmtid="{D5CDD505-2E9C-101B-9397-08002B2CF9AE}" pid="7" name="Office of Origin">
    <vt:lpwstr/>
  </property>
  <property fmtid="{D5CDD505-2E9C-101B-9397-08002B2CF9AE}" pid="8" name="GrammarlyDocumentId">
    <vt:lpwstr>5597bd05fc6596f4088119f313a3794bde156fafe2eefda21f9f2b96ea7323f5</vt:lpwstr>
  </property>
</Properties>
</file>